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1D7BB" w14:textId="77777777" w:rsidR="00577B8A" w:rsidRPr="00496211" w:rsidRDefault="00577B8A" w:rsidP="00C462D1">
      <w:pPr>
        <w:jc w:val="both"/>
        <w:rPr>
          <w:rFonts w:ascii="Times New Roman" w:hAnsi="Times New Roman" w:cs="Times New Roman"/>
        </w:rPr>
      </w:pPr>
      <w:r w:rsidRPr="00496211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457200" distR="457200" simplePos="0" relativeHeight="251659264" behindDoc="0" locked="0" layoutInCell="1" allowOverlap="1" wp14:anchorId="0943515D" wp14:editId="761C7939">
                <wp:simplePos x="0" y="0"/>
                <wp:positionH relativeFrom="page">
                  <wp:posOffset>-205740</wp:posOffset>
                </wp:positionH>
                <wp:positionV relativeFrom="page">
                  <wp:posOffset>312420</wp:posOffset>
                </wp:positionV>
                <wp:extent cx="7414594" cy="9448930"/>
                <wp:effectExtent l="0" t="0" r="15240" b="0"/>
                <wp:wrapSquare wrapText="bothSides"/>
                <wp:docPr id="179" name="Group 1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14594" cy="9448930"/>
                          <a:chOff x="0" y="0"/>
                          <a:chExt cx="3262123" cy="9372600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0"/>
                            <a:ext cx="914400" cy="9372600"/>
                            <a:chOff x="0" y="0"/>
                            <a:chExt cx="914400" cy="9372600"/>
                          </a:xfrm>
                        </wpg:grpSpPr>
                        <wps:wsp>
                          <wps:cNvPr id="181" name="Rectangle 181"/>
                          <wps:cNvSpPr/>
                          <wps:spPr>
                            <a:xfrm>
                              <a:off x="0" y="0"/>
                              <a:ext cx="914400" cy="9372600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alpha val="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82" name="Group 182"/>
                          <wpg:cNvGrpSpPr/>
                          <wpg:grpSpPr>
                            <a:xfrm>
                              <a:off x="227566" y="0"/>
                              <a:ext cx="685800" cy="9372600"/>
                              <a:chOff x="0" y="0"/>
                              <a:chExt cx="685800" cy="9372600"/>
                            </a:xfrm>
                          </wpg:grpSpPr>
                          <wps:wsp>
                            <wps:cNvPr id="183" name="Rectangle 5"/>
                            <wps:cNvSpPr/>
                            <wps:spPr>
                              <a:xfrm>
                                <a:off x="0" y="0"/>
                                <a:ext cx="667512" cy="9363456"/>
                              </a:xfrm>
                              <a:custGeom>
                                <a:avLst/>
                                <a:gdLst>
                                  <a:gd name="connsiteX0" fmla="*/ 0 w 667707"/>
                                  <a:gd name="connsiteY0" fmla="*/ 0 h 9363456"/>
                                  <a:gd name="connsiteX1" fmla="*/ 667707 w 667707"/>
                                  <a:gd name="connsiteY1" fmla="*/ 0 h 9363456"/>
                                  <a:gd name="connsiteX2" fmla="*/ 667707 w 667707"/>
                                  <a:gd name="connsiteY2" fmla="*/ 9363456 h 9363456"/>
                                  <a:gd name="connsiteX3" fmla="*/ 0 w 667707"/>
                                  <a:gd name="connsiteY3" fmla="*/ 9363456 h 9363456"/>
                                  <a:gd name="connsiteX4" fmla="*/ 0 w 667707"/>
                                  <a:gd name="connsiteY4" fmla="*/ 0 h 9363456"/>
                                  <a:gd name="connsiteX0" fmla="*/ 0 w 667718"/>
                                  <a:gd name="connsiteY0" fmla="*/ 0 h 9363456"/>
                                  <a:gd name="connsiteX1" fmla="*/ 667707 w 667718"/>
                                  <a:gd name="connsiteY1" fmla="*/ 0 h 9363456"/>
                                  <a:gd name="connsiteX2" fmla="*/ 667718 w 667718"/>
                                  <a:gd name="connsiteY2" fmla="*/ 3971925 h 9363456"/>
                                  <a:gd name="connsiteX3" fmla="*/ 667707 w 667718"/>
                                  <a:gd name="connsiteY3" fmla="*/ 9363456 h 9363456"/>
                                  <a:gd name="connsiteX4" fmla="*/ 0 w 667718"/>
                                  <a:gd name="connsiteY4" fmla="*/ 9363456 h 9363456"/>
                                  <a:gd name="connsiteX5" fmla="*/ 0 w 667718"/>
                                  <a:gd name="connsiteY5" fmla="*/ 0 h 9363456"/>
                                  <a:gd name="connsiteX0" fmla="*/ 0 w 667707"/>
                                  <a:gd name="connsiteY0" fmla="*/ 0 h 9363456"/>
                                  <a:gd name="connsiteX1" fmla="*/ 667707 w 667707"/>
                                  <a:gd name="connsiteY1" fmla="*/ 0 h 9363456"/>
                                  <a:gd name="connsiteX2" fmla="*/ 448643 w 667707"/>
                                  <a:gd name="connsiteY2" fmla="*/ 5314677 h 9363456"/>
                                  <a:gd name="connsiteX3" fmla="*/ 667707 w 667707"/>
                                  <a:gd name="connsiteY3" fmla="*/ 9363456 h 9363456"/>
                                  <a:gd name="connsiteX4" fmla="*/ 0 w 667707"/>
                                  <a:gd name="connsiteY4" fmla="*/ 9363456 h 9363456"/>
                                  <a:gd name="connsiteX5" fmla="*/ 0 w 667707"/>
                                  <a:gd name="connsiteY5" fmla="*/ 0 h 936345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67707" h="9363456">
                                    <a:moveTo>
                                      <a:pt x="0" y="0"/>
                                    </a:moveTo>
                                    <a:lnTo>
                                      <a:pt x="667707" y="0"/>
                                    </a:lnTo>
                                    <a:cubicBezTo>
                                      <a:pt x="667711" y="1323975"/>
                                      <a:pt x="448639" y="3990702"/>
                                      <a:pt x="448643" y="5314677"/>
                                    </a:cubicBezTo>
                                    <a:cubicBezTo>
                                      <a:pt x="448639" y="7111854"/>
                                      <a:pt x="667711" y="7566279"/>
                                      <a:pt x="667707" y="9363456"/>
                                    </a:cubicBezTo>
                                    <a:lnTo>
                                      <a:pt x="0" y="936345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4" name="Rectangle 184"/>
                            <wps:cNvSpPr/>
                            <wps:spPr>
                              <a:xfrm>
                                <a:off x="0" y="0"/>
                                <a:ext cx="685800" cy="9372600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185" name="Text Box 185"/>
                        <wps:cNvSpPr txBox="1"/>
                        <wps:spPr>
                          <a:xfrm>
                            <a:off x="922549" y="295950"/>
                            <a:ext cx="2339574" cy="831311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8924015" w14:textId="0BAD119F" w:rsidR="00577B8A" w:rsidRDefault="00577B8A" w:rsidP="00577B8A">
                              <w:pPr>
                                <w:rPr>
                                  <w:color w:val="7F7F7F" w:themeColor="text1" w:themeTint="80"/>
                                  <w:sz w:val="20"/>
                                  <w:szCs w:val="20"/>
                                </w:rPr>
                              </w:pPr>
                            </w:p>
                            <w:p w14:paraId="0989A781" w14:textId="00EBAFD2" w:rsidR="00577B8A" w:rsidRDefault="00577B8A" w:rsidP="00577B8A">
                              <w:pPr>
                                <w:rPr>
                                  <w:color w:val="7F7F7F" w:themeColor="text1" w:themeTint="80"/>
                                  <w:sz w:val="20"/>
                                  <w:szCs w:val="20"/>
                                </w:rPr>
                              </w:pPr>
                            </w:p>
                            <w:p w14:paraId="6CC4C85A" w14:textId="54472652" w:rsidR="00577B8A" w:rsidRDefault="00577B8A" w:rsidP="00577B8A">
                              <w:pPr>
                                <w:rPr>
                                  <w:color w:val="7F7F7F" w:themeColor="text1" w:themeTint="80"/>
                                  <w:sz w:val="20"/>
                                  <w:szCs w:val="20"/>
                                </w:rPr>
                              </w:pPr>
                            </w:p>
                            <w:p w14:paraId="1DCE9BC0" w14:textId="1A39DD22" w:rsidR="00577B8A" w:rsidRDefault="00577B8A" w:rsidP="00577B8A">
                              <w:pPr>
                                <w:rPr>
                                  <w:color w:val="7F7F7F" w:themeColor="text1" w:themeTint="80"/>
                                  <w:sz w:val="20"/>
                                  <w:szCs w:val="20"/>
                                </w:rPr>
                              </w:pPr>
                            </w:p>
                            <w:p w14:paraId="38E526A9" w14:textId="77777777" w:rsidR="00577B8A" w:rsidRDefault="00577B8A" w:rsidP="00577B8A">
                              <w:pPr>
                                <w:rPr>
                                  <w:color w:val="7F7F7F" w:themeColor="text1" w:themeTint="80"/>
                                  <w:sz w:val="20"/>
                                  <w:szCs w:val="20"/>
                                </w:rPr>
                              </w:pPr>
                            </w:p>
                            <w:p w14:paraId="751E5600" w14:textId="27D62960" w:rsidR="00577B8A" w:rsidRDefault="00577B8A" w:rsidP="00577B8A">
                              <w:pPr>
                                <w:rPr>
                                  <w:color w:val="7F7F7F" w:themeColor="text1" w:themeTint="80"/>
                                  <w:sz w:val="20"/>
                                  <w:szCs w:val="20"/>
                                </w:rPr>
                              </w:pPr>
                            </w:p>
                            <w:p w14:paraId="5DFE0697" w14:textId="754FA9F7" w:rsidR="00577B8A" w:rsidRPr="00496211" w:rsidRDefault="00577B8A" w:rsidP="00577B8A">
                              <w:pPr>
                                <w:rPr>
                                  <w:rFonts w:ascii="Times New Roman" w:hAnsi="Times New Roman" w:cs="Times New Roman"/>
                                  <w:color w:val="7F7F7F" w:themeColor="text1" w:themeTint="80"/>
                                  <w:sz w:val="20"/>
                                  <w:szCs w:val="20"/>
                                </w:rPr>
                              </w:pPr>
                            </w:p>
                            <w:p w14:paraId="49A124FE" w14:textId="643B4D54" w:rsidR="00577B8A" w:rsidRPr="002904D8" w:rsidRDefault="002904D8" w:rsidP="002904D8">
                              <w:pPr>
                                <w:ind w:left="1440" w:firstLine="72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72"/>
                                  <w:szCs w:val="72"/>
                                </w:rPr>
                              </w:pPr>
                              <w:r w:rsidRPr="002904D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72"/>
                                  <w:szCs w:val="72"/>
                                  <w:u w:val="single"/>
                                </w:rPr>
                                <w:t>LIC-Mini Project</w:t>
                              </w:r>
                            </w:p>
                            <w:p w14:paraId="30371B42" w14:textId="77777777" w:rsidR="00577B8A" w:rsidRPr="00496211" w:rsidRDefault="00577B8A" w:rsidP="00577B8A">
                              <w:pPr>
                                <w:ind w:left="720" w:firstLine="72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7F4E9B03" w14:textId="77777777" w:rsidR="00577B8A" w:rsidRPr="00496211" w:rsidRDefault="00577B8A" w:rsidP="00577B8A">
                              <w:pPr>
                                <w:ind w:left="720" w:firstLine="72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6A1EB241" w14:textId="420251EF" w:rsidR="00F157E9" w:rsidRDefault="002904D8" w:rsidP="00563752">
                              <w:pPr>
                                <w:ind w:left="1440" w:firstLine="72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Date:- </w:t>
                              </w:r>
                              <w:r w:rsidR="00AB688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06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/1</w:t>
                              </w:r>
                              <w:r w:rsidR="00AB6888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/2023</w:t>
                              </w:r>
                            </w:p>
                            <w:p w14:paraId="0D818715" w14:textId="363C00F8" w:rsidR="002904D8" w:rsidRPr="00496211" w:rsidRDefault="002904D8" w:rsidP="00563752">
                              <w:pPr>
                                <w:ind w:left="1440" w:firstLine="72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By:- Monday Batch 1</w:t>
                              </w:r>
                            </w:p>
                            <w:p w14:paraId="0AF6DD3A" w14:textId="3B91A1A2" w:rsidR="00577B8A" w:rsidRPr="00496211" w:rsidRDefault="00577B8A" w:rsidP="00A4052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731D9761" w14:textId="51455F45" w:rsidR="00577B8A" w:rsidRPr="00496211" w:rsidRDefault="00577B8A" w:rsidP="00E44913">
                              <w:pP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6D64BDCB" w14:textId="4CD20BE2" w:rsidR="00577B8A" w:rsidRPr="00496211" w:rsidRDefault="00577B8A" w:rsidP="00A4052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36"/>
                                  <w:szCs w:val="36"/>
                                </w:rPr>
                              </w:pPr>
                            </w:p>
                            <w:p w14:paraId="378C4214" w14:textId="206612A5" w:rsidR="002904D8" w:rsidRDefault="002904D8" w:rsidP="00E773A9">
                              <w:pPr>
                                <w:ind w:left="2160" w:firstLine="72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44"/>
                                  <w:szCs w:val="44"/>
                                </w:rPr>
                                <w:t>Team Members:-</w:t>
                              </w:r>
                            </w:p>
                            <w:p w14:paraId="3FBBF0C2" w14:textId="77777777" w:rsidR="00E773A9" w:rsidRDefault="00E773A9" w:rsidP="00E773A9">
                              <w:pPr>
                                <w:ind w:left="2160" w:firstLine="72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44"/>
                                  <w:szCs w:val="44"/>
                                </w:rPr>
                              </w:pPr>
                            </w:p>
                            <w:p w14:paraId="64E94121" w14:textId="36FE01B0" w:rsidR="002904D8" w:rsidRPr="00E773A9" w:rsidRDefault="002904D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324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E773A9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Harshit Malik – 107121039</w:t>
                              </w:r>
                            </w:p>
                            <w:p w14:paraId="2321ED42" w14:textId="6991D5C5" w:rsidR="002904D8" w:rsidRPr="00E773A9" w:rsidRDefault="002904D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324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E773A9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Kshitij Kanade – 107121045</w:t>
                              </w:r>
                            </w:p>
                            <w:p w14:paraId="36DC7262" w14:textId="01A67105" w:rsidR="002904D8" w:rsidRPr="00E773A9" w:rsidRDefault="002904D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324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E773A9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Mayank Pach</w:t>
                              </w:r>
                              <w:r w:rsidR="003D577E" w:rsidRPr="00E773A9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w:t>auri - 107121055</w:t>
                              </w:r>
                            </w:p>
                            <w:p w14:paraId="4BB4046B" w14:textId="6B41A12F" w:rsidR="002904D8" w:rsidRDefault="002904D8" w:rsidP="00A40522">
                              <w:pPr>
                                <w:jc w:val="center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7C3A0F5F" w14:textId="77777777" w:rsidR="008C2272" w:rsidRDefault="008C2272" w:rsidP="00A40522">
                              <w:pPr>
                                <w:jc w:val="center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</w:p>
                            <w:p w14:paraId="7F38E461" w14:textId="52D4234A" w:rsidR="008C2272" w:rsidRPr="00E44913" w:rsidRDefault="008C2272" w:rsidP="008C2272">
                              <w:pPr>
                                <w:jc w:val="center"/>
                                <w:rPr>
                                  <w:color w:val="000000" w:themeColor="text1"/>
                                  <w:sz w:val="32"/>
                                  <w:szCs w:val="32"/>
                                  <w:u w:val="single"/>
                                </w:rPr>
                              </w:pPr>
                              <w:r w:rsidRPr="00E44913">
                                <w:rPr>
                                  <w:color w:val="000000" w:themeColor="text1"/>
                                  <w:sz w:val="32"/>
                                  <w:szCs w:val="32"/>
                                  <w:u w:val="single"/>
                                </w:rPr>
                                <w:t>Task</w:t>
                              </w:r>
                            </w:p>
                            <w:p w14:paraId="46315B3D" w14:textId="01C76624" w:rsidR="008C2272" w:rsidRDefault="00E44913" w:rsidP="008C2272">
                              <w:pPr>
                                <w:jc w:val="center"/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Designing an </w:t>
                              </w:r>
                              <w:r w:rsidR="008C2272" w:rsidRPr="00E44913"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  <w:t>Analog PID Controller</w:t>
                              </w:r>
                            </w:p>
                            <w:p w14:paraId="5608086C" w14:textId="77777777" w:rsidR="00E44913" w:rsidRPr="00E44913" w:rsidRDefault="00E44913" w:rsidP="008C2272">
                              <w:pPr>
                                <w:jc w:val="center"/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</w:p>
                            <w:p w14:paraId="022CBE2C" w14:textId="4C98D9D4" w:rsidR="00E44913" w:rsidRPr="002904D8" w:rsidRDefault="00E44913" w:rsidP="008C2272">
                              <w:pPr>
                                <w:jc w:val="center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noProof/>
                                  <w:color w:val="000000" w:themeColor="text1"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 wp14:anchorId="1EE96BE8" wp14:editId="1A11E1E2">
                                    <wp:extent cx="3831830" cy="2194440"/>
                                    <wp:effectExtent l="0" t="0" r="0" b="0"/>
                                    <wp:docPr id="1059351204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059351204" name="Picture 1059351204"/>
                                            <pic:cNvPicPr/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  <a:ext uri="{837473B0-CC2E-450A-ABE3-18F120FF3D39}">
                                                  <a1611:picAttrSrcUrl xmlns:a1611="http://schemas.microsoft.com/office/drawing/2016/11/main" r:id="rId1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837875" cy="2197902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43515D" id="Group 179" o:spid="_x0000_s1026" style="position:absolute;left:0;text-align:left;margin-left:-16.2pt;margin-top:24.6pt;width:583.85pt;height:744pt;z-index:251659264;mso-wrap-distance-left:36pt;mso-wrap-distance-right:36pt;mso-position-horizontal-relative:page;mso-position-vertical-relative:page;mso-width-relative:margin" coordsize="32621,937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">
                <v:group id="Group 180" o:spid="_x0000_s1027" style="position:absolute;width:9144;height:93726" coordsize="9144,93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rect id="Rectangle 181" o:spid="_x0000_s1028" style="position:absolute;width:9144;height:93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" fillcolor="white [3212]" stroked="f" strokeweight="2pt">
                    <v:fill opacity="0"/>
                  </v:rect>
                  <v:group id="Group 182" o:spid="_x0000_s1029" style="position:absolute;left:2275;width:6858;height:93726" coordsize="6858,93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">
                    <v:shape id="Rectangle 5" o:spid="_x0000_s1030" style="position:absolute;width:6675;height:93634;visibility:visible;mso-wrap-style:square;v-text-anchor:middle" coordsize="667707,9363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" path="m,l667707,v4,1323975,-219068,3990702,-219064,5314677c448639,7111854,667711,7566279,667707,9363456l,9363456,,xe" fillcolor="#4f81bd [3204]" stroked="f" strokeweight="2pt">
                      <v:path arrowok="t" o:connecttype="custom" o:connectlocs="0,0;667512,0;448512,5314677;667512,9363456;0,9363456;0,0" o:connectangles="0,0,0,0,0,0"/>
                    </v:shape>
                    <v:rect id="Rectangle 184" o:spid="_x0000_s1031" style="position:absolute;width:6858;height:93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" stroked="f" strokeweight="2pt">
                      <v:fill r:id="rId11" o:title="" recolor="t" rotate="t" type="frame"/>
                    </v:rect>
                  </v:group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85" o:spid="_x0000_s1032" type="#_x0000_t202" style="position:absolute;left:9225;top:2959;width:23396;height:83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" filled="f" stroked="f" strokeweight=".5pt">
                  <v:textbox inset="0,0,0,0">
                    <w:txbxContent>
                      <w:p w14:paraId="48924015" w14:textId="0BAD119F" w:rsidR="00577B8A" w:rsidRDefault="00577B8A" w:rsidP="00577B8A">
                        <w:pPr>
                          <w:rPr>
                            <w:color w:val="7F7F7F" w:themeColor="text1" w:themeTint="80"/>
                            <w:sz w:val="20"/>
                            <w:szCs w:val="20"/>
                          </w:rPr>
                        </w:pPr>
                      </w:p>
                      <w:p w14:paraId="0989A781" w14:textId="00EBAFD2" w:rsidR="00577B8A" w:rsidRDefault="00577B8A" w:rsidP="00577B8A">
                        <w:pPr>
                          <w:rPr>
                            <w:color w:val="7F7F7F" w:themeColor="text1" w:themeTint="80"/>
                            <w:sz w:val="20"/>
                            <w:szCs w:val="20"/>
                          </w:rPr>
                        </w:pPr>
                      </w:p>
                      <w:p w14:paraId="6CC4C85A" w14:textId="54472652" w:rsidR="00577B8A" w:rsidRDefault="00577B8A" w:rsidP="00577B8A">
                        <w:pPr>
                          <w:rPr>
                            <w:color w:val="7F7F7F" w:themeColor="text1" w:themeTint="80"/>
                            <w:sz w:val="20"/>
                            <w:szCs w:val="20"/>
                          </w:rPr>
                        </w:pPr>
                      </w:p>
                      <w:p w14:paraId="1DCE9BC0" w14:textId="1A39DD22" w:rsidR="00577B8A" w:rsidRDefault="00577B8A" w:rsidP="00577B8A">
                        <w:pPr>
                          <w:rPr>
                            <w:color w:val="7F7F7F" w:themeColor="text1" w:themeTint="80"/>
                            <w:sz w:val="20"/>
                            <w:szCs w:val="20"/>
                          </w:rPr>
                        </w:pPr>
                      </w:p>
                      <w:p w14:paraId="38E526A9" w14:textId="77777777" w:rsidR="00577B8A" w:rsidRDefault="00577B8A" w:rsidP="00577B8A">
                        <w:pPr>
                          <w:rPr>
                            <w:color w:val="7F7F7F" w:themeColor="text1" w:themeTint="80"/>
                            <w:sz w:val="20"/>
                            <w:szCs w:val="20"/>
                          </w:rPr>
                        </w:pPr>
                      </w:p>
                      <w:p w14:paraId="751E5600" w14:textId="27D62960" w:rsidR="00577B8A" w:rsidRDefault="00577B8A" w:rsidP="00577B8A">
                        <w:pPr>
                          <w:rPr>
                            <w:color w:val="7F7F7F" w:themeColor="text1" w:themeTint="80"/>
                            <w:sz w:val="20"/>
                            <w:szCs w:val="20"/>
                          </w:rPr>
                        </w:pPr>
                      </w:p>
                      <w:p w14:paraId="5DFE0697" w14:textId="754FA9F7" w:rsidR="00577B8A" w:rsidRPr="00496211" w:rsidRDefault="00577B8A" w:rsidP="00577B8A">
                        <w:pPr>
                          <w:rPr>
                            <w:rFonts w:ascii="Times New Roman" w:hAnsi="Times New Roman" w:cs="Times New Roman"/>
                            <w:color w:val="7F7F7F" w:themeColor="text1" w:themeTint="80"/>
                            <w:sz w:val="20"/>
                            <w:szCs w:val="20"/>
                          </w:rPr>
                        </w:pPr>
                      </w:p>
                      <w:p w14:paraId="49A124FE" w14:textId="643B4D54" w:rsidR="00577B8A" w:rsidRPr="002904D8" w:rsidRDefault="002904D8" w:rsidP="002904D8">
                        <w:pPr>
                          <w:ind w:left="1440" w:firstLine="720"/>
                          <w:rPr>
                            <w:rFonts w:ascii="Times New Roman" w:hAnsi="Times New Roman" w:cs="Times New Roman"/>
                            <w:color w:val="000000" w:themeColor="text1"/>
                            <w:sz w:val="72"/>
                            <w:szCs w:val="72"/>
                          </w:rPr>
                        </w:pPr>
                        <w:r w:rsidRPr="002904D8">
                          <w:rPr>
                            <w:rFonts w:ascii="Times New Roman" w:hAnsi="Times New Roman" w:cs="Times New Roman"/>
                            <w:color w:val="000000" w:themeColor="text1"/>
                            <w:sz w:val="72"/>
                            <w:szCs w:val="72"/>
                            <w:u w:val="single"/>
                          </w:rPr>
                          <w:t>LIC-Mini Project</w:t>
                        </w:r>
                      </w:p>
                      <w:p w14:paraId="30371B42" w14:textId="77777777" w:rsidR="00577B8A" w:rsidRPr="00496211" w:rsidRDefault="00577B8A" w:rsidP="00577B8A">
                        <w:pPr>
                          <w:ind w:left="720" w:firstLine="720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7F4E9B03" w14:textId="77777777" w:rsidR="00577B8A" w:rsidRPr="00496211" w:rsidRDefault="00577B8A" w:rsidP="00577B8A">
                        <w:pPr>
                          <w:ind w:left="720" w:firstLine="720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6A1EB241" w14:textId="420251EF" w:rsidR="00F157E9" w:rsidRDefault="002904D8" w:rsidP="00563752">
                        <w:pPr>
                          <w:ind w:left="1440" w:firstLine="720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 xml:space="preserve">Date:- </w:t>
                        </w:r>
                        <w:r w:rsidR="00AB688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06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/1</w:t>
                        </w:r>
                        <w:r w:rsidR="00AB6888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1</w:t>
                        </w: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/2023</w:t>
                        </w:r>
                      </w:p>
                      <w:p w14:paraId="0D818715" w14:textId="363C00F8" w:rsidR="002904D8" w:rsidRPr="00496211" w:rsidRDefault="002904D8" w:rsidP="00563752">
                        <w:pPr>
                          <w:ind w:left="1440" w:firstLine="720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By:- Monday Batch 1</w:t>
                        </w:r>
                      </w:p>
                      <w:p w14:paraId="0AF6DD3A" w14:textId="3B91A1A2" w:rsidR="00577B8A" w:rsidRPr="00496211" w:rsidRDefault="00577B8A" w:rsidP="00A40522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731D9761" w14:textId="51455F45" w:rsidR="00577B8A" w:rsidRPr="00496211" w:rsidRDefault="00577B8A" w:rsidP="00E44913">
                        <w:pP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6D64BDCB" w14:textId="4CD20BE2" w:rsidR="00577B8A" w:rsidRPr="00496211" w:rsidRDefault="00577B8A" w:rsidP="00A40522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36"/>
                            <w:szCs w:val="36"/>
                          </w:rPr>
                        </w:pPr>
                      </w:p>
                      <w:p w14:paraId="378C4214" w14:textId="206612A5" w:rsidR="002904D8" w:rsidRDefault="002904D8" w:rsidP="00E773A9">
                        <w:pPr>
                          <w:ind w:left="2160" w:firstLine="720"/>
                          <w:rPr>
                            <w:rFonts w:ascii="Times New Roman" w:hAnsi="Times New Roman" w:cs="Times New Roman"/>
                            <w:color w:val="000000" w:themeColor="text1"/>
                            <w:sz w:val="44"/>
                            <w:szCs w:val="4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  <w:sz w:val="44"/>
                            <w:szCs w:val="44"/>
                          </w:rPr>
                          <w:t>Team Members:-</w:t>
                        </w:r>
                      </w:p>
                      <w:p w14:paraId="3FBBF0C2" w14:textId="77777777" w:rsidR="00E773A9" w:rsidRDefault="00E773A9" w:rsidP="00E773A9">
                        <w:pPr>
                          <w:ind w:left="2160" w:firstLine="720"/>
                          <w:rPr>
                            <w:rFonts w:ascii="Times New Roman" w:hAnsi="Times New Roman" w:cs="Times New Roman"/>
                            <w:color w:val="000000" w:themeColor="text1"/>
                            <w:sz w:val="44"/>
                            <w:szCs w:val="44"/>
                          </w:rPr>
                        </w:pPr>
                      </w:p>
                      <w:p w14:paraId="64E94121" w14:textId="36FE01B0" w:rsidR="002904D8" w:rsidRPr="00E773A9" w:rsidRDefault="002904D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3240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E773A9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Harshit Malik – 107121039</w:t>
                        </w:r>
                      </w:p>
                      <w:p w14:paraId="2321ED42" w14:textId="6991D5C5" w:rsidR="002904D8" w:rsidRPr="00E773A9" w:rsidRDefault="002904D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3240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E773A9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Kshitij Kanade – 107121045</w:t>
                        </w:r>
                      </w:p>
                      <w:p w14:paraId="36DC7262" w14:textId="01A67105" w:rsidR="002904D8" w:rsidRPr="00E773A9" w:rsidRDefault="002904D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3240"/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E773A9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Mayank Pach</w:t>
                        </w:r>
                        <w:r w:rsidR="003D577E" w:rsidRPr="00E773A9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  <w:szCs w:val="24"/>
                          </w:rPr>
                          <w:t>auri - 107121055</w:t>
                        </w:r>
                      </w:p>
                      <w:p w14:paraId="4BB4046B" w14:textId="6B41A12F" w:rsidR="002904D8" w:rsidRDefault="002904D8" w:rsidP="00A40522">
                        <w:pPr>
                          <w:jc w:val="center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7C3A0F5F" w14:textId="77777777" w:rsidR="008C2272" w:rsidRDefault="008C2272" w:rsidP="00A40522">
                        <w:pPr>
                          <w:jc w:val="center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</w:p>
                      <w:p w14:paraId="7F38E461" w14:textId="52D4234A" w:rsidR="008C2272" w:rsidRPr="00E44913" w:rsidRDefault="008C2272" w:rsidP="008C2272">
                        <w:pPr>
                          <w:jc w:val="center"/>
                          <w:rPr>
                            <w:color w:val="000000" w:themeColor="text1"/>
                            <w:sz w:val="32"/>
                            <w:szCs w:val="32"/>
                            <w:u w:val="single"/>
                          </w:rPr>
                        </w:pPr>
                        <w:r w:rsidRPr="00E44913">
                          <w:rPr>
                            <w:color w:val="000000" w:themeColor="text1"/>
                            <w:sz w:val="32"/>
                            <w:szCs w:val="32"/>
                            <w:u w:val="single"/>
                          </w:rPr>
                          <w:t>Task</w:t>
                        </w:r>
                      </w:p>
                      <w:p w14:paraId="46315B3D" w14:textId="01C76624" w:rsidR="008C2272" w:rsidRDefault="00E44913" w:rsidP="008C2272">
                        <w:pPr>
                          <w:jc w:val="center"/>
                          <w:rPr>
                            <w:color w:val="000000" w:themeColor="text1"/>
                            <w:sz w:val="28"/>
                            <w:szCs w:val="28"/>
                          </w:rPr>
                        </w:pPr>
                        <w:r>
                          <w:rPr>
                            <w:color w:val="000000" w:themeColor="text1"/>
                            <w:sz w:val="28"/>
                            <w:szCs w:val="28"/>
                          </w:rPr>
                          <w:t xml:space="preserve">Designing an </w:t>
                        </w:r>
                        <w:r w:rsidR="008C2272" w:rsidRPr="00E44913">
                          <w:rPr>
                            <w:color w:val="000000" w:themeColor="text1"/>
                            <w:sz w:val="28"/>
                            <w:szCs w:val="28"/>
                          </w:rPr>
                          <w:t>Analog PID Controller</w:t>
                        </w:r>
                      </w:p>
                      <w:p w14:paraId="5608086C" w14:textId="77777777" w:rsidR="00E44913" w:rsidRPr="00E44913" w:rsidRDefault="00E44913" w:rsidP="008C2272">
                        <w:pPr>
                          <w:jc w:val="center"/>
                          <w:rPr>
                            <w:color w:val="000000" w:themeColor="text1"/>
                            <w:sz w:val="28"/>
                            <w:szCs w:val="28"/>
                          </w:rPr>
                        </w:pPr>
                      </w:p>
                      <w:p w14:paraId="022CBE2C" w14:textId="4C98D9D4" w:rsidR="00E44913" w:rsidRPr="002904D8" w:rsidRDefault="00E44913" w:rsidP="008C2272">
                        <w:pPr>
                          <w:jc w:val="center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noProof/>
                            <w:color w:val="000000" w:themeColor="text1"/>
                            <w:sz w:val="24"/>
                            <w:szCs w:val="24"/>
                          </w:rPr>
                          <w:drawing>
                            <wp:inline distT="0" distB="0" distL="0" distR="0" wp14:anchorId="1EE96BE8" wp14:editId="1A11E1E2">
                              <wp:extent cx="3831830" cy="2194440"/>
                              <wp:effectExtent l="0" t="0" r="0" b="0"/>
                              <wp:docPr id="1059351204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59351204" name="Picture 1059351204"/>
                                      <pic:cNvPicPr/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  <a:ext uri="{837473B0-CC2E-450A-ABE3-18F120FF3D39}">
                                            <a1611:picAttrSrcUrl xmlns:a1611="http://schemas.microsoft.com/office/drawing/2016/11/main" r:id="rId1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837875" cy="219790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 anchorx="page" anchory="page"/>
              </v:group>
            </w:pict>
          </mc:Fallback>
        </mc:AlternateContent>
      </w:r>
    </w:p>
    <w:p w14:paraId="5A7DC268" w14:textId="41433FAD" w:rsidR="009660FB" w:rsidRDefault="003D577E" w:rsidP="009D1731">
      <w:pPr>
        <w:spacing w:before="100" w:beforeAutospacing="1" w:after="25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lastRenderedPageBreak/>
        <w:t xml:space="preserve">Problem Statement:- </w:t>
      </w:r>
    </w:p>
    <w:p w14:paraId="54256D74" w14:textId="77777777" w:rsidR="003D577E" w:rsidRPr="003D577E" w:rsidRDefault="003D577E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D577E">
        <w:rPr>
          <w:rFonts w:ascii="Times New Roman" w:eastAsia="Times New Roman" w:hAnsi="Times New Roman" w:cs="Times New Roman"/>
          <w:sz w:val="24"/>
          <w:szCs w:val="24"/>
          <w:lang w:val="en-IN"/>
        </w:rPr>
        <w:t>Design and fabricate an analog PID controller circuit for the plant with following requirements:</w:t>
      </w:r>
    </w:p>
    <w:p w14:paraId="3AE4D368" w14:textId="77777777" w:rsidR="003D577E" w:rsidRPr="003D577E" w:rsidRDefault="003D577E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D577E">
        <w:rPr>
          <w:rFonts w:ascii="Times New Roman" w:eastAsia="Times New Roman" w:hAnsi="Times New Roman" w:cs="Times New Roman"/>
          <w:sz w:val="24"/>
          <w:szCs w:val="24"/>
          <w:lang w:val="en-IN"/>
        </w:rPr>
        <w:t>i. The gain of the plant is 0.5.</w:t>
      </w:r>
    </w:p>
    <w:p w14:paraId="778F1591" w14:textId="10958529" w:rsidR="003D577E" w:rsidRPr="003D577E" w:rsidRDefault="003D577E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D577E">
        <w:rPr>
          <w:rFonts w:ascii="Times New Roman" w:eastAsia="Times New Roman" w:hAnsi="Times New Roman" w:cs="Times New Roman"/>
          <w:sz w:val="24"/>
          <w:szCs w:val="24"/>
          <w:lang w:val="en-IN"/>
        </w:rPr>
        <w:t>ii. The controller parameters are Kp</w:t>
      </w: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=</w:t>
      </w:r>
      <w:r w:rsidRPr="003D577E">
        <w:rPr>
          <w:rFonts w:ascii="Times New Roman" w:eastAsia="Times New Roman" w:hAnsi="Times New Roman" w:cs="Times New Roman"/>
          <w:sz w:val="24"/>
          <w:szCs w:val="24"/>
          <w:lang w:val="en-IN"/>
        </w:rPr>
        <w:t>1; K</w:t>
      </w: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i=</w:t>
      </w:r>
      <w:r w:rsidRPr="003D577E">
        <w:rPr>
          <w:rFonts w:ascii="Times New Roman" w:eastAsia="Times New Roman" w:hAnsi="Times New Roman" w:cs="Times New Roman"/>
          <w:sz w:val="24"/>
          <w:szCs w:val="24"/>
          <w:lang w:val="en-IN"/>
        </w:rPr>
        <w:t>10 and K</w:t>
      </w: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d=</w:t>
      </w:r>
      <w:r w:rsidRPr="003D577E">
        <w:rPr>
          <w:rFonts w:ascii="Times New Roman" w:eastAsia="Times New Roman" w:hAnsi="Times New Roman" w:cs="Times New Roman"/>
          <w:sz w:val="24"/>
          <w:szCs w:val="24"/>
          <w:lang w:val="en-IN"/>
        </w:rPr>
        <w:t>3.</w:t>
      </w:r>
    </w:p>
    <w:p w14:paraId="473B653E" w14:textId="77777777" w:rsidR="003D577E" w:rsidRPr="003D577E" w:rsidRDefault="003D577E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D577E">
        <w:rPr>
          <w:rFonts w:ascii="Times New Roman" w:eastAsia="Times New Roman" w:hAnsi="Times New Roman" w:cs="Times New Roman"/>
          <w:sz w:val="24"/>
          <w:szCs w:val="24"/>
          <w:lang w:val="en-IN"/>
        </w:rPr>
        <w:t>iii. The output of the plant has to be maintained at 2V.</w:t>
      </w:r>
    </w:p>
    <w:p w14:paraId="608581DD" w14:textId="3CDF2801" w:rsidR="003D577E" w:rsidRPr="003D577E" w:rsidRDefault="003D577E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D577E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iv. </w:t>
      </w:r>
      <w:bookmarkStart w:id="0" w:name="_Hlk148255951"/>
      <w:r w:rsidRPr="003D577E">
        <w:rPr>
          <w:rFonts w:ascii="Times New Roman" w:eastAsia="Times New Roman" w:hAnsi="Times New Roman" w:cs="Times New Roman"/>
          <w:sz w:val="24"/>
          <w:szCs w:val="24"/>
          <w:lang w:val="en-IN"/>
        </w:rPr>
        <w:t>Self-power generation circuit for signal conditioning</w:t>
      </w:r>
      <w:bookmarkEnd w:id="0"/>
      <w:r w:rsidRPr="003D577E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circuit (Assume d</w:t>
      </w:r>
      <w:r w:rsidR="009D1731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c </w:t>
      </w:r>
      <w:r w:rsidRPr="003D577E">
        <w:rPr>
          <w:rFonts w:ascii="Times New Roman" w:eastAsia="Times New Roman" w:hAnsi="Times New Roman" w:cs="Times New Roman"/>
          <w:sz w:val="24"/>
          <w:szCs w:val="24"/>
          <w:lang w:val="en-IN"/>
        </w:rPr>
        <w:t>input voltage variation is from 15V to 30V).</w:t>
      </w:r>
    </w:p>
    <w:p w14:paraId="52A7AAE1" w14:textId="7CD3F856" w:rsidR="009660FB" w:rsidRPr="003D577E" w:rsidRDefault="003D577E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D577E">
        <w:rPr>
          <w:rFonts w:ascii="Times New Roman" w:eastAsia="Times New Roman" w:hAnsi="Times New Roman" w:cs="Times New Roman"/>
          <w:sz w:val="24"/>
          <w:szCs w:val="24"/>
          <w:lang w:val="en-IN"/>
        </w:rPr>
        <w:t>(NOTE: Don't use external power supply in the circuits.)</w:t>
      </w:r>
    </w:p>
    <w:p w14:paraId="6519C660" w14:textId="51688A5E" w:rsidR="009660FB" w:rsidRDefault="003D577E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>Abstract:-</w:t>
      </w:r>
    </w:p>
    <w:p w14:paraId="48108878" w14:textId="435EF21B" w:rsidR="00A67A64" w:rsidRDefault="00A67A64" w:rsidP="00A67A64">
      <w:pPr>
        <w:spacing w:before="100" w:beforeAutospacing="1" w:after="25"/>
        <w:ind w:firstLine="720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A67A64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In this project, we're designing and building an </w:t>
      </w: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A</w:t>
      </w:r>
      <w:r w:rsidRPr="00A67A64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nalog PID controller circuit using operational amplifiers to meet specific plant requirements. The PID controller will ensure stable and efficient control, with a target output of 2V. We'll also incorporate a self-power generation circuit for operation within a 15V to 30V voltage range. The project combines theory, practical implementation, and testing of proportional, integral, and derivative components. Ultimately, it aims to create a fully functional </w:t>
      </w: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A</w:t>
      </w:r>
      <w:r w:rsidRPr="00A67A64">
        <w:rPr>
          <w:rFonts w:ascii="Times New Roman" w:eastAsia="Times New Roman" w:hAnsi="Times New Roman" w:cs="Times New Roman"/>
          <w:sz w:val="24"/>
          <w:szCs w:val="24"/>
          <w:lang w:val="en-IN"/>
        </w:rPr>
        <w:t>nalog PID controller, enhancing control systems in various industrial applications.</w:t>
      </w:r>
    </w:p>
    <w:p w14:paraId="094F51DD" w14:textId="40DF0D5D" w:rsidR="00487328" w:rsidRDefault="00487328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>Equipment Needed: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3119"/>
        <w:gridCol w:w="2895"/>
        <w:gridCol w:w="2065"/>
      </w:tblGrid>
      <w:tr w:rsidR="00487328" w14:paraId="54FFC170" w14:textId="77777777" w:rsidTr="0097006D">
        <w:trPr>
          <w:trHeight w:val="404"/>
        </w:trPr>
        <w:tc>
          <w:tcPr>
            <w:tcW w:w="1271" w:type="dxa"/>
          </w:tcPr>
          <w:p w14:paraId="33B0EDB8" w14:textId="5F08B49E" w:rsidR="00487328" w:rsidRPr="000239DE" w:rsidRDefault="00487328" w:rsidP="000239DE">
            <w:pPr>
              <w:spacing w:before="100" w:beforeAutospacing="1" w:after="25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</w:pPr>
            <w:r w:rsidRPr="000239D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  <w:t>S No.</w:t>
            </w:r>
          </w:p>
        </w:tc>
        <w:tc>
          <w:tcPr>
            <w:tcW w:w="3119" w:type="dxa"/>
          </w:tcPr>
          <w:p w14:paraId="259C8636" w14:textId="37705030" w:rsidR="00487328" w:rsidRPr="000239DE" w:rsidRDefault="00487328" w:rsidP="000239DE">
            <w:pPr>
              <w:spacing w:before="100" w:beforeAutospacing="1" w:after="25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</w:pPr>
            <w:r w:rsidRPr="000239D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  <w:t>Equipment</w:t>
            </w:r>
          </w:p>
        </w:tc>
        <w:tc>
          <w:tcPr>
            <w:tcW w:w="2895" w:type="dxa"/>
          </w:tcPr>
          <w:p w14:paraId="00D57B58" w14:textId="721898E9" w:rsidR="00487328" w:rsidRPr="000239DE" w:rsidRDefault="00487328" w:rsidP="000239DE">
            <w:pPr>
              <w:spacing w:before="100" w:beforeAutospacing="1" w:after="25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</w:pPr>
            <w:r w:rsidRPr="000239D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  <w:t>Ratings</w:t>
            </w:r>
          </w:p>
        </w:tc>
        <w:tc>
          <w:tcPr>
            <w:tcW w:w="2065" w:type="dxa"/>
          </w:tcPr>
          <w:p w14:paraId="18E99B83" w14:textId="41EF2F79" w:rsidR="00487328" w:rsidRPr="000239DE" w:rsidRDefault="00487328" w:rsidP="000239DE">
            <w:pPr>
              <w:spacing w:before="100" w:beforeAutospacing="1" w:after="25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</w:pPr>
            <w:r w:rsidRPr="000239DE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/>
              </w:rPr>
              <w:t>Quantity</w:t>
            </w:r>
          </w:p>
        </w:tc>
      </w:tr>
      <w:tr w:rsidR="00487328" w14:paraId="3372C31C" w14:textId="77777777" w:rsidTr="0097006D">
        <w:trPr>
          <w:trHeight w:val="395"/>
        </w:trPr>
        <w:tc>
          <w:tcPr>
            <w:tcW w:w="1271" w:type="dxa"/>
          </w:tcPr>
          <w:p w14:paraId="72ACCAA7" w14:textId="7AB3ABFD" w:rsidR="00487328" w:rsidRDefault="0020664F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  <w:tc>
          <w:tcPr>
            <w:tcW w:w="3119" w:type="dxa"/>
          </w:tcPr>
          <w:p w14:paraId="69E74C78" w14:textId="5F895637" w:rsidR="00487328" w:rsidRDefault="006E20C0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OP-AMP</w:t>
            </w:r>
          </w:p>
        </w:tc>
        <w:tc>
          <w:tcPr>
            <w:tcW w:w="2895" w:type="dxa"/>
          </w:tcPr>
          <w:p w14:paraId="696D95B2" w14:textId="096A01AD" w:rsidR="00487328" w:rsidRDefault="006E20C0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LM741CN</w:t>
            </w:r>
          </w:p>
        </w:tc>
        <w:tc>
          <w:tcPr>
            <w:tcW w:w="2065" w:type="dxa"/>
          </w:tcPr>
          <w:p w14:paraId="2C14C267" w14:textId="42CF0B43" w:rsidR="00487328" w:rsidRDefault="006E20C0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</w:tr>
      <w:tr w:rsidR="00487328" w14:paraId="2E0EAB4C" w14:textId="77777777" w:rsidTr="0097006D">
        <w:trPr>
          <w:trHeight w:val="701"/>
        </w:trPr>
        <w:tc>
          <w:tcPr>
            <w:tcW w:w="1271" w:type="dxa"/>
          </w:tcPr>
          <w:p w14:paraId="54B3CCE8" w14:textId="59D9F482" w:rsidR="00487328" w:rsidRDefault="0020664F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2</w:t>
            </w:r>
          </w:p>
        </w:tc>
        <w:tc>
          <w:tcPr>
            <w:tcW w:w="3119" w:type="dxa"/>
          </w:tcPr>
          <w:p w14:paraId="10C8C1EB" w14:textId="1E30AC11" w:rsidR="00487328" w:rsidRDefault="006E20C0" w:rsidP="000239DE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Voltage Regulator</w:t>
            </w:r>
          </w:p>
        </w:tc>
        <w:tc>
          <w:tcPr>
            <w:tcW w:w="2895" w:type="dxa"/>
          </w:tcPr>
          <w:p w14:paraId="00C3FB7D" w14:textId="50EB8E5F" w:rsidR="00487328" w:rsidRDefault="006E20C0" w:rsidP="0097006D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LM7815T</w:t>
            </w:r>
            <w:r w:rsidR="00E773A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,LM7915 (If required)</w:t>
            </w:r>
          </w:p>
        </w:tc>
        <w:tc>
          <w:tcPr>
            <w:tcW w:w="2065" w:type="dxa"/>
          </w:tcPr>
          <w:p w14:paraId="799396D7" w14:textId="5F00B803" w:rsidR="00E773A9" w:rsidRDefault="006E20C0" w:rsidP="0097006D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</w:t>
            </w:r>
            <w:r w:rsidR="0097006D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, </w:t>
            </w:r>
            <w:r w:rsidR="00E773A9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</w:tr>
      <w:tr w:rsidR="00487328" w14:paraId="3197E3B9" w14:textId="77777777" w:rsidTr="0097006D">
        <w:tc>
          <w:tcPr>
            <w:tcW w:w="1271" w:type="dxa"/>
          </w:tcPr>
          <w:p w14:paraId="03CE44ED" w14:textId="1985F2C6" w:rsidR="00487328" w:rsidRDefault="0020664F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3</w:t>
            </w:r>
          </w:p>
        </w:tc>
        <w:tc>
          <w:tcPr>
            <w:tcW w:w="3119" w:type="dxa"/>
          </w:tcPr>
          <w:p w14:paraId="1B36E20F" w14:textId="29C013D8" w:rsidR="00487328" w:rsidRDefault="006E20C0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Resist</w:t>
            </w:r>
            <w:r w:rsidR="00A67A64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ors</w:t>
            </w:r>
          </w:p>
        </w:tc>
        <w:tc>
          <w:tcPr>
            <w:tcW w:w="2895" w:type="dxa"/>
          </w:tcPr>
          <w:p w14:paraId="28678D31" w14:textId="77777777" w:rsidR="0097006D" w:rsidRDefault="006E20C0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00</w:t>
            </w:r>
            <w:r w:rsidR="000239DE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Ω</w:t>
            </w:r>
            <w:r w:rsidR="0097006D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0</w:t>
            </w:r>
            <w:r w:rsidR="0097006D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0239DE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Ω</w:t>
            </w:r>
            <w:r w:rsidR="0097006D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20</w:t>
            </w:r>
            <w:r w:rsidR="0097006D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 w:rsidR="000239DE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Ω</w:t>
            </w:r>
            <w:r w:rsidR="00A67A64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,</w:t>
            </w:r>
          </w:p>
          <w:p w14:paraId="3A4FC01E" w14:textId="3FB489B8" w:rsidR="006E20C0" w:rsidRDefault="006E20C0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150 </w:t>
            </w:r>
            <w:r w:rsidR="000239DE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Ω</w:t>
            </w:r>
            <w:r w:rsidR="0097006D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1 </w:t>
            </w:r>
            <w:r w:rsidR="000239DE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Ω</w:t>
            </w:r>
            <w:r w:rsidR="00A67A64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,</w:t>
            </w:r>
            <w:r w:rsidR="0097006D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300 </w:t>
            </w:r>
            <w:r w:rsidR="000239DE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Ω</w:t>
            </w:r>
            <w:r w:rsidR="0097006D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,</w:t>
            </w:r>
          </w:p>
          <w:p w14:paraId="238B2880" w14:textId="415642A9" w:rsidR="000239DE" w:rsidRDefault="000239DE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30 kΩ</w:t>
            </w:r>
          </w:p>
        </w:tc>
        <w:tc>
          <w:tcPr>
            <w:tcW w:w="2065" w:type="dxa"/>
          </w:tcPr>
          <w:p w14:paraId="7399E3F1" w14:textId="77777777" w:rsidR="0097006D" w:rsidRDefault="006E20C0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</w:t>
            </w:r>
            <w:r w:rsidR="000239DE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  <w:r w:rsidR="00A67A64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</w:t>
            </w:r>
            <w:r w:rsidR="0097006D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</w:t>
            </w:r>
            <w:r w:rsidR="00A67A64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,</w:t>
            </w:r>
          </w:p>
          <w:p w14:paraId="5BD3DD71" w14:textId="03AE0262" w:rsidR="006E20C0" w:rsidRDefault="006E20C0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</w:t>
            </w:r>
            <w:r w:rsidR="0097006D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</w:t>
            </w:r>
            <w:r w:rsidR="00A67A64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</w:t>
            </w:r>
          </w:p>
          <w:p w14:paraId="2C9D822E" w14:textId="69E3237F" w:rsidR="000239DE" w:rsidRDefault="000239DE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</w:tr>
      <w:tr w:rsidR="00487328" w14:paraId="7F5DF39F" w14:textId="77777777" w:rsidTr="0097006D">
        <w:tc>
          <w:tcPr>
            <w:tcW w:w="1271" w:type="dxa"/>
          </w:tcPr>
          <w:p w14:paraId="2B07EED9" w14:textId="42BF5DB6" w:rsidR="00487328" w:rsidRDefault="0020664F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4</w:t>
            </w:r>
          </w:p>
        </w:tc>
        <w:tc>
          <w:tcPr>
            <w:tcW w:w="3119" w:type="dxa"/>
          </w:tcPr>
          <w:p w14:paraId="6A62CEF9" w14:textId="0164D26A" w:rsidR="00487328" w:rsidRDefault="006E20C0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Capacit</w:t>
            </w:r>
            <w:r w:rsidR="00A67A64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or</w:t>
            </w:r>
          </w:p>
        </w:tc>
        <w:tc>
          <w:tcPr>
            <w:tcW w:w="2895" w:type="dxa"/>
          </w:tcPr>
          <w:p w14:paraId="6BAB25FC" w14:textId="1D9B21CA" w:rsidR="00487328" w:rsidRDefault="006E20C0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0µF</w:t>
            </w:r>
          </w:p>
        </w:tc>
        <w:tc>
          <w:tcPr>
            <w:tcW w:w="2065" w:type="dxa"/>
          </w:tcPr>
          <w:p w14:paraId="1FDD143C" w14:textId="636BF45C" w:rsidR="00487328" w:rsidRDefault="006E20C0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2</w:t>
            </w:r>
          </w:p>
        </w:tc>
      </w:tr>
      <w:tr w:rsidR="00A67A64" w14:paraId="66A382C9" w14:textId="77777777" w:rsidTr="0097006D">
        <w:tc>
          <w:tcPr>
            <w:tcW w:w="1271" w:type="dxa"/>
          </w:tcPr>
          <w:p w14:paraId="7A94C325" w14:textId="29DD4511" w:rsidR="00A67A64" w:rsidRDefault="00A67A64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5</w:t>
            </w:r>
          </w:p>
        </w:tc>
        <w:tc>
          <w:tcPr>
            <w:tcW w:w="3119" w:type="dxa"/>
          </w:tcPr>
          <w:p w14:paraId="380F59CE" w14:textId="7FE84DBE" w:rsidR="00A67A64" w:rsidRDefault="00A67A64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Rheostats</w:t>
            </w:r>
          </w:p>
        </w:tc>
        <w:tc>
          <w:tcPr>
            <w:tcW w:w="2895" w:type="dxa"/>
          </w:tcPr>
          <w:p w14:paraId="3FF4F4F3" w14:textId="56B5C226" w:rsidR="00A67A64" w:rsidRDefault="00A67A64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00 kΩ</w:t>
            </w:r>
          </w:p>
        </w:tc>
        <w:tc>
          <w:tcPr>
            <w:tcW w:w="2065" w:type="dxa"/>
          </w:tcPr>
          <w:p w14:paraId="3365E233" w14:textId="15E608F2" w:rsidR="00A67A64" w:rsidRDefault="00A67A64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3</w:t>
            </w:r>
          </w:p>
        </w:tc>
      </w:tr>
      <w:tr w:rsidR="0097006D" w14:paraId="40403817" w14:textId="77777777" w:rsidTr="0097006D">
        <w:tc>
          <w:tcPr>
            <w:tcW w:w="1271" w:type="dxa"/>
          </w:tcPr>
          <w:p w14:paraId="057131B6" w14:textId="7AB4A085" w:rsidR="0097006D" w:rsidRDefault="0097006D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6</w:t>
            </w:r>
          </w:p>
        </w:tc>
        <w:tc>
          <w:tcPr>
            <w:tcW w:w="3119" w:type="dxa"/>
          </w:tcPr>
          <w:p w14:paraId="628CBF06" w14:textId="063D946F" w:rsidR="0097006D" w:rsidRDefault="0097006D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Breadboard, PCB Board, DSO, Multimeter, Probes, Connecting Wires</w:t>
            </w:r>
          </w:p>
        </w:tc>
        <w:tc>
          <w:tcPr>
            <w:tcW w:w="2895" w:type="dxa"/>
          </w:tcPr>
          <w:p w14:paraId="4C8933F4" w14:textId="2A7604F6" w:rsidR="0097006D" w:rsidRDefault="0097006D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---</w:t>
            </w:r>
          </w:p>
        </w:tc>
        <w:tc>
          <w:tcPr>
            <w:tcW w:w="2065" w:type="dxa"/>
          </w:tcPr>
          <w:p w14:paraId="469AEB43" w14:textId="5AD5A36E" w:rsidR="0097006D" w:rsidRDefault="0097006D" w:rsidP="009D1731">
            <w:pPr>
              <w:spacing w:before="100" w:beforeAutospacing="1" w:after="25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As required</w:t>
            </w:r>
          </w:p>
        </w:tc>
      </w:tr>
    </w:tbl>
    <w:p w14:paraId="3A292476" w14:textId="77777777" w:rsidR="00B9097B" w:rsidRDefault="00B9097B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lastRenderedPageBreak/>
        <w:t>Thought Process Behind Circuit Development:-</w:t>
      </w:r>
    </w:p>
    <w:p w14:paraId="5F99283B" w14:textId="27F43350" w:rsidR="00B9097B" w:rsidRDefault="00311496">
      <w:pPr>
        <w:pStyle w:val="ListParagraph"/>
        <w:numPr>
          <w:ilvl w:val="0"/>
          <w:numId w:val="1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Initially we designed the proportional amplifier, integrator, and differentiator using Inverting Amplifier circuit and fixed the corresponding gains.</w:t>
      </w:r>
    </w:p>
    <w:p w14:paraId="56624F5A" w14:textId="0BDC2035" w:rsidR="00311496" w:rsidRDefault="00311496">
      <w:pPr>
        <w:pStyle w:val="ListParagraph"/>
        <w:numPr>
          <w:ilvl w:val="0"/>
          <w:numId w:val="1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In the second step, we added all these signals using OpAmp as inverting summer and passed the signal through the plant to get output at constant 2 Volts.</w:t>
      </w:r>
    </w:p>
    <w:p w14:paraId="4B925410" w14:textId="5AF912E3" w:rsidR="00311496" w:rsidRDefault="00311496">
      <w:pPr>
        <w:pStyle w:val="ListParagraph"/>
        <w:numPr>
          <w:ilvl w:val="0"/>
          <w:numId w:val="1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This output was also fed back to the inverting subtractor which compared the Input and output voltage and generated the error signal.</w:t>
      </w:r>
    </w:p>
    <w:p w14:paraId="2FE9131E" w14:textId="6850921E" w:rsidR="00311496" w:rsidRDefault="00311496">
      <w:pPr>
        <w:pStyle w:val="ListParagraph"/>
        <w:numPr>
          <w:ilvl w:val="0"/>
          <w:numId w:val="1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This error signal in turn was fed to the PID controller block.</w:t>
      </w:r>
    </w:p>
    <w:p w14:paraId="595E3E1D" w14:textId="16CC445C" w:rsidR="00311496" w:rsidRDefault="00311496">
      <w:pPr>
        <w:pStyle w:val="ListParagraph"/>
        <w:numPr>
          <w:ilvl w:val="0"/>
          <w:numId w:val="1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The self-power generation circuit takes in a dc input between 15-30V and is passed through IC7815 voltage regulator which gives constant +15V supply; the -15V supply can be generated either by passing this signal though an inverting amplifier, or using separate IC7915 which are used to power the OpAmps.</w:t>
      </w:r>
    </w:p>
    <w:p w14:paraId="5B9111AA" w14:textId="462C8C07" w:rsidR="00B9097B" w:rsidRDefault="00311496">
      <w:pPr>
        <w:pStyle w:val="ListParagraph"/>
        <w:numPr>
          <w:ilvl w:val="0"/>
          <w:numId w:val="1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A simple resistive voltage divider circuit can be used to generate the reference voltage required just before the PID controller block.</w:t>
      </w:r>
    </w:p>
    <w:p w14:paraId="2DD9C47E" w14:textId="1277D515" w:rsidR="00AB6888" w:rsidRPr="00A67A64" w:rsidRDefault="00AB6888">
      <w:pPr>
        <w:pStyle w:val="ListParagraph"/>
        <w:numPr>
          <w:ilvl w:val="0"/>
          <w:numId w:val="1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Else to observe the changes on setting the fixed point at 2V, pass a square wave with maximum amplitude of 2V and observe the changes in output voltage like overshoot, etc.</w:t>
      </w:r>
    </w:p>
    <w:p w14:paraId="05252049" w14:textId="05B737E4" w:rsidR="00AB6888" w:rsidRDefault="0026112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>Issues faced :-</w:t>
      </w:r>
      <w:r w:rsidRPr="00261124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Generating -15V for supplying to OpAmps, reference voltage generation. </w:t>
      </w:r>
    </w:p>
    <w:p w14:paraId="3D99DF69" w14:textId="5D4041B2" w:rsidR="00B9097B" w:rsidRDefault="00795D7C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>Basic Circuit Diagram of PID Controller:-</w:t>
      </w:r>
    </w:p>
    <w:p w14:paraId="0FA0996C" w14:textId="7FA9CA6D" w:rsidR="00E773A9" w:rsidRDefault="00AB6888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 w:rsidRPr="00795D7C">
        <w:rPr>
          <w:rFonts w:ascii="Times New Roman" w:eastAsia="Times New Roman" w:hAnsi="Times New Roman" w:cs="Times New Roman"/>
          <w:b/>
          <w:bCs/>
          <w:noProof/>
          <w:sz w:val="28"/>
          <w:szCs w:val="28"/>
          <w:u w:val="single"/>
          <w:lang w:val="en-IN"/>
        </w:rPr>
        <w:drawing>
          <wp:anchor distT="0" distB="0" distL="114300" distR="114300" simplePos="0" relativeHeight="251667456" behindDoc="0" locked="0" layoutInCell="1" allowOverlap="1" wp14:anchorId="16850604" wp14:editId="33779B04">
            <wp:simplePos x="0" y="0"/>
            <wp:positionH relativeFrom="column">
              <wp:posOffset>-415290</wp:posOffset>
            </wp:positionH>
            <wp:positionV relativeFrom="paragraph">
              <wp:posOffset>330835</wp:posOffset>
            </wp:positionV>
            <wp:extent cx="6749227" cy="3242310"/>
            <wp:effectExtent l="95250" t="57150" r="90170" b="129540"/>
            <wp:wrapNone/>
            <wp:docPr id="1969947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947089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88" b="2642"/>
                    <a:stretch/>
                  </pic:blipFill>
                  <pic:spPr bwMode="auto">
                    <a:xfrm>
                      <a:off x="0" y="0"/>
                      <a:ext cx="6749227" cy="32423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097B" w:rsidRPr="00795D7C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</w:t>
      </w:r>
    </w:p>
    <w:p w14:paraId="45CE02E7" w14:textId="3297ABE2" w:rsidR="00AB6888" w:rsidRDefault="00AB6888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0B042211" w14:textId="77777777" w:rsidR="00AB6888" w:rsidRDefault="00AB6888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426B63F9" w14:textId="77777777" w:rsidR="00AB6888" w:rsidRDefault="00AB6888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38BBE061" w14:textId="77777777" w:rsidR="00AB6888" w:rsidRDefault="00AB6888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62DA1BFB" w14:textId="77777777" w:rsidR="00AB6888" w:rsidRDefault="00AB6888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45E71B90" w14:textId="77777777" w:rsidR="00AB6888" w:rsidRDefault="00AB6888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387FBC06" w14:textId="77777777" w:rsidR="00AB6888" w:rsidRDefault="00AB6888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16C7A7C1" w14:textId="77777777" w:rsidR="00AB6888" w:rsidRDefault="00AB6888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0B2F8ACE" w14:textId="4EEDB0B3" w:rsidR="00795D7C" w:rsidRPr="00795D7C" w:rsidRDefault="00795D7C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 w:rsidRPr="00795D7C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lastRenderedPageBreak/>
        <w:t>TRANSFER FUNCTION REPRESENTATION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>:-</w:t>
      </w:r>
    </w:p>
    <w:p w14:paraId="705E1D15" w14:textId="1D0E0C8B" w:rsidR="00E036D1" w:rsidRPr="00E036D1" w:rsidRDefault="00795D7C" w:rsidP="009D1731">
      <w:pPr>
        <w:spacing w:before="100" w:beforeAutospacing="1" w:after="25"/>
        <w:ind w:left="720"/>
      </w:pPr>
      <w:r>
        <w:t xml:space="preserve">Sometimes it is useful to write the PID control equation in Laplace transform form which is given by: </w:t>
      </w:r>
      <w:r>
        <w:tab/>
        <w:t>G(s) =</w:t>
      </w:r>
      <w:r>
        <w:tab/>
      </w:r>
      <w:r w:rsidR="00E036D1">
        <w:t xml:space="preserve">kp +ki/s + </w:t>
      </w:r>
      <w:r w:rsidR="00E036D1" w:rsidRPr="00E036D1">
        <w:t>k</w:t>
      </w:r>
      <w:r w:rsidR="00E036D1">
        <w:rPr>
          <w:vertAlign w:val="subscript"/>
        </w:rPr>
        <w:t>d</w:t>
      </w:r>
      <w:r w:rsidR="00E036D1">
        <w:t xml:space="preserve"> s </w:t>
      </w:r>
      <w:r w:rsidR="00E036D1" w:rsidRPr="00E036D1">
        <w:rPr>
          <w:sz w:val="32"/>
          <w:szCs w:val="32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kd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*s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+kp*s+ki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s</m:t>
            </m:r>
          </m:den>
        </m:f>
      </m:oMath>
    </w:p>
    <w:p w14:paraId="135738D3" w14:textId="45B86069" w:rsidR="00795D7C" w:rsidRDefault="00261124" w:rsidP="009D1731">
      <w:pPr>
        <w:spacing w:before="100" w:beforeAutospacing="1" w:after="25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2192344" wp14:editId="1B5A409D">
            <wp:simplePos x="0" y="0"/>
            <wp:positionH relativeFrom="column">
              <wp:posOffset>-449580</wp:posOffset>
            </wp:positionH>
            <wp:positionV relativeFrom="paragraph">
              <wp:posOffset>421005</wp:posOffset>
            </wp:positionV>
            <wp:extent cx="6921268" cy="3398520"/>
            <wp:effectExtent l="0" t="0" r="0" b="0"/>
            <wp:wrapNone/>
            <wp:docPr id="14631297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268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5D7C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>Block Diagram and Results of the circuit:-</w:t>
      </w:r>
    </w:p>
    <w:p w14:paraId="3BBEA9B6" w14:textId="6D8295C4" w:rsidR="00795D7C" w:rsidRDefault="00795D7C" w:rsidP="009D1731">
      <w:pPr>
        <w:spacing w:before="100" w:beforeAutospacing="1" w:after="25"/>
        <w:rPr>
          <w:rFonts w:ascii="Times New Roman" w:eastAsia="Times New Roman" w:hAnsi="Times New Roman" w:cs="Times New Roman"/>
          <w:sz w:val="28"/>
          <w:szCs w:val="28"/>
          <w:lang w:val="en-IN"/>
        </w:rPr>
      </w:pPr>
    </w:p>
    <w:p w14:paraId="15D50B97" w14:textId="3E4C997F" w:rsidR="00795D7C" w:rsidRDefault="00795D7C" w:rsidP="009D1731">
      <w:pPr>
        <w:spacing w:before="100" w:beforeAutospacing="1" w:after="25"/>
        <w:rPr>
          <w:rFonts w:ascii="Times New Roman" w:eastAsia="Times New Roman" w:hAnsi="Times New Roman" w:cs="Times New Roman"/>
          <w:sz w:val="28"/>
          <w:szCs w:val="28"/>
          <w:lang w:val="en-IN"/>
        </w:rPr>
      </w:pPr>
    </w:p>
    <w:p w14:paraId="30E03706" w14:textId="77777777" w:rsidR="00E773A9" w:rsidRDefault="00E773A9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6D185880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0188C9C5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631F3AC4" w14:textId="01F7DCBB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67D81825" w14:textId="19316584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739F970C" w14:textId="37CA4F1A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5D20272C" w14:textId="2AFA1EB7" w:rsidR="00A67A64" w:rsidRP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A67A64">
        <w:rPr>
          <w:rFonts w:ascii="Times New Roman" w:eastAsia="Times New Roman" w:hAnsi="Times New Roman" w:cs="Times New Roman"/>
          <w:sz w:val="24"/>
          <w:szCs w:val="24"/>
          <w:lang w:val="en-IN"/>
        </w:rPr>
        <w:t>Corresponding Waveform-</w:t>
      </w:r>
    </w:p>
    <w:p w14:paraId="4AD7DC1F" w14:textId="587921AE" w:rsidR="00A67A64" w:rsidRDefault="0026112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FD8E012" wp14:editId="229F5CB4">
            <wp:simplePos x="0" y="0"/>
            <wp:positionH relativeFrom="column">
              <wp:posOffset>-404495</wp:posOffset>
            </wp:positionH>
            <wp:positionV relativeFrom="paragraph">
              <wp:posOffset>83820</wp:posOffset>
            </wp:positionV>
            <wp:extent cx="6807495" cy="3002280"/>
            <wp:effectExtent l="0" t="0" r="0" b="7620"/>
            <wp:wrapNone/>
            <wp:docPr id="203108992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7495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8F2636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0CA82C0D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0A885992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6F821214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4FB74EFF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1A4695AD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6D194EC3" w14:textId="23EFDF0B" w:rsidR="00E036D1" w:rsidRPr="00E773A9" w:rsidRDefault="00B9097B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lastRenderedPageBreak/>
        <w:t>MATLAB</w:t>
      </w:r>
      <w:r w:rsidR="00E036D1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Simulation</w:t>
      </w:r>
      <w:r w:rsidR="00E773A9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of Actual Circuit using OpAmps</w:t>
      </w:r>
      <w:r w:rsidR="00E036D1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>:-</w:t>
      </w:r>
    </w:p>
    <w:p w14:paraId="4F97E5CC" w14:textId="444C647D" w:rsidR="00E036D1" w:rsidRDefault="00CC78B6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CC78B6"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anchor distT="0" distB="0" distL="114300" distR="114300" simplePos="0" relativeHeight="251666432" behindDoc="0" locked="0" layoutInCell="1" allowOverlap="1" wp14:anchorId="3965FC49" wp14:editId="5DD7E416">
            <wp:simplePos x="0" y="0"/>
            <wp:positionH relativeFrom="column">
              <wp:posOffset>-442595</wp:posOffset>
            </wp:positionH>
            <wp:positionV relativeFrom="paragraph">
              <wp:posOffset>92075</wp:posOffset>
            </wp:positionV>
            <wp:extent cx="6651413" cy="3741420"/>
            <wp:effectExtent l="0" t="0" r="0" b="0"/>
            <wp:wrapNone/>
            <wp:docPr id="110869594" name="Picture 1" descr="A computer screen 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69594" name="Picture 1" descr="A computer screen shot of a diagra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1413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411BD6" w14:textId="07398639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269E038C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3045A553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203F3961" w14:textId="60D2485D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078DAA0C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73D62014" w14:textId="0721ED89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394B078C" w14:textId="2EC448C9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1439B07F" w14:textId="76557E92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358C446D" w14:textId="480309B3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1C787CE3" w14:textId="328B048A" w:rsidR="00A67A64" w:rsidRDefault="00CC78B6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CC78B6"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anchor distT="0" distB="0" distL="114300" distR="114300" simplePos="0" relativeHeight="251665408" behindDoc="0" locked="0" layoutInCell="1" allowOverlap="1" wp14:anchorId="72AB61AF" wp14:editId="2FC7A2D2">
            <wp:simplePos x="0" y="0"/>
            <wp:positionH relativeFrom="column">
              <wp:posOffset>-441960</wp:posOffset>
            </wp:positionH>
            <wp:positionV relativeFrom="paragraph">
              <wp:posOffset>436245</wp:posOffset>
            </wp:positionV>
            <wp:extent cx="6568440" cy="3694748"/>
            <wp:effectExtent l="0" t="0" r="3810" b="1270"/>
            <wp:wrapNone/>
            <wp:docPr id="13522340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234007" name="Picture 1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4072" cy="3697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7A64">
        <w:rPr>
          <w:rFonts w:ascii="Times New Roman" w:eastAsia="Times New Roman" w:hAnsi="Times New Roman" w:cs="Times New Roman"/>
          <w:sz w:val="24"/>
          <w:szCs w:val="24"/>
          <w:lang w:val="en-IN"/>
        </w:rPr>
        <w:t>Corresponding Waveform-</w:t>
      </w:r>
    </w:p>
    <w:p w14:paraId="6E3BA270" w14:textId="0BFE36DA" w:rsidR="00213C1B" w:rsidRDefault="00213C1B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4C3B816B" w14:textId="77777777" w:rsidR="00E773A9" w:rsidRDefault="00E773A9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2545CCCF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788ACDF4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685B724B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0CD6E741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5D57CF1F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19663179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7B49EEA4" w14:textId="77777777" w:rsid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60E13E10" w14:textId="02A34284" w:rsidR="009D1731" w:rsidRDefault="009D1731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 w:rsidRPr="009D1731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lastRenderedPageBreak/>
        <w:t>Self-power generation circuit for signal conditioning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>:-</w:t>
      </w:r>
    </w:p>
    <w:p w14:paraId="3D94D166" w14:textId="005F71AE" w:rsidR="000239DE" w:rsidRDefault="000239DE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 w:rsidRPr="000239DE">
        <w:rPr>
          <w:rFonts w:ascii="Times New Roman" w:eastAsia="Times New Roman" w:hAnsi="Times New Roman" w:cs="Times New Roman"/>
          <w:b/>
          <w:bCs/>
          <w:noProof/>
          <w:sz w:val="28"/>
          <w:szCs w:val="28"/>
          <w:u w:val="single"/>
          <w:lang w:val="en-IN"/>
        </w:rPr>
        <w:drawing>
          <wp:inline distT="0" distB="0" distL="0" distR="0" wp14:anchorId="6898C67F" wp14:editId="1506D13E">
            <wp:extent cx="6178454" cy="3474720"/>
            <wp:effectExtent l="0" t="0" r="0" b="0"/>
            <wp:docPr id="843504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50474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90841" cy="348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9AD7C" w14:textId="6651D222" w:rsidR="00A67A64" w:rsidRPr="00A67A64" w:rsidRDefault="00A67A64" w:rsidP="009D1731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Corresponding Waveform-</w:t>
      </w:r>
    </w:p>
    <w:p w14:paraId="11F383CD" w14:textId="0F9AB816" w:rsidR="009D1731" w:rsidRDefault="000239DE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 w:rsidRPr="000239DE">
        <w:rPr>
          <w:rFonts w:ascii="Times New Roman" w:eastAsia="Times New Roman" w:hAnsi="Times New Roman" w:cs="Times New Roman"/>
          <w:b/>
          <w:bCs/>
          <w:noProof/>
          <w:sz w:val="28"/>
          <w:szCs w:val="28"/>
          <w:u w:val="single"/>
          <w:lang w:val="en-IN"/>
        </w:rPr>
        <w:drawing>
          <wp:inline distT="0" distB="0" distL="0" distR="0" wp14:anchorId="6339F5E6" wp14:editId="57AB972F">
            <wp:extent cx="6190827" cy="3482340"/>
            <wp:effectExtent l="0" t="0" r="635" b="3810"/>
            <wp:docPr id="1279371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37167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92106" cy="348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8410A" w14:textId="6C3A4EA0" w:rsidR="00311496" w:rsidRDefault="00311496" w:rsidP="00311496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lastRenderedPageBreak/>
        <w:t>PCB Simulation using easyeda:-</w:t>
      </w:r>
    </w:p>
    <w:p w14:paraId="6A760199" w14:textId="3F7B5ABB" w:rsidR="0097006D" w:rsidRPr="0097006D" w:rsidRDefault="0097006D" w:rsidP="00311496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PCB Schematic-</w:t>
      </w:r>
    </w:p>
    <w:p w14:paraId="1DF46B7F" w14:textId="5639821C" w:rsidR="00311496" w:rsidRDefault="0097006D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noProof/>
        </w:rPr>
        <w:drawing>
          <wp:inline distT="0" distB="0" distL="0" distR="0" wp14:anchorId="095191CF" wp14:editId="2147E33E">
            <wp:extent cx="5943600" cy="3343275"/>
            <wp:effectExtent l="0" t="0" r="0" b="9525"/>
            <wp:docPr id="14900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3C318" w14:textId="54D71853" w:rsidR="0097006D" w:rsidRPr="00A67A64" w:rsidRDefault="0097006D" w:rsidP="0097006D">
      <w:p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Final Circuit Diagram including Self-powering circuit-</w:t>
      </w:r>
    </w:p>
    <w:p w14:paraId="7081B9CF" w14:textId="12964600" w:rsidR="00311496" w:rsidRDefault="0097006D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noProof/>
        </w:rPr>
        <w:drawing>
          <wp:inline distT="0" distB="0" distL="0" distR="0" wp14:anchorId="3E4D8D2B" wp14:editId="62EF54D4">
            <wp:extent cx="5943600" cy="3343275"/>
            <wp:effectExtent l="0" t="0" r="0" b="9525"/>
            <wp:docPr id="135661963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D1A47" w14:textId="7CDF7037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7220F43C" wp14:editId="523E5865">
            <wp:simplePos x="0" y="0"/>
            <wp:positionH relativeFrom="column">
              <wp:posOffset>-365760</wp:posOffset>
            </wp:positionH>
            <wp:positionV relativeFrom="paragraph">
              <wp:posOffset>251460</wp:posOffset>
            </wp:positionV>
            <wp:extent cx="4216400" cy="3162300"/>
            <wp:effectExtent l="0" t="0" r="0" b="0"/>
            <wp:wrapNone/>
            <wp:docPr id="1413539439" name="Picture 2" descr="A circuit board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539439" name="Picture 2" descr="A circuit board with wi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>Breadboard Implementation of Entire Circuit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t>:-</w:t>
      </w:r>
    </w:p>
    <w:p w14:paraId="52FAC427" w14:textId="7EAAE350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6E672418" w14:textId="4A7FF8AD" w:rsidR="00261124" w:rsidRDefault="00261124" w:rsidP="00261124">
      <w:pPr>
        <w:spacing w:before="100" w:beforeAutospacing="1" w:after="25"/>
        <w:jc w:val="right"/>
        <w:rPr>
          <w:rFonts w:ascii="Times New Roman" w:hAnsi="Times New Roman" w:cs="Times New Roman"/>
          <w:sz w:val="24"/>
          <w:szCs w:val="24"/>
        </w:rPr>
      </w:pPr>
      <w:r w:rsidRPr="00261124">
        <w:rPr>
          <w:rFonts w:ascii="Times New Roman" w:hAnsi="Times New Roman" w:cs="Times New Roman"/>
          <w:sz w:val="24"/>
          <w:szCs w:val="24"/>
        </w:rPr>
        <w:sym w:font="Wingdings" w:char="F0DF"/>
      </w:r>
      <w:r>
        <w:rPr>
          <w:rFonts w:ascii="Times New Roman" w:hAnsi="Times New Roman" w:cs="Times New Roman"/>
          <w:sz w:val="24"/>
          <w:szCs w:val="24"/>
        </w:rPr>
        <w:t>-------------Supply + regulation</w:t>
      </w:r>
    </w:p>
    <w:p w14:paraId="0C0DEF9D" w14:textId="77777777" w:rsidR="00261124" w:rsidRDefault="00261124" w:rsidP="00261124">
      <w:pPr>
        <w:spacing w:before="100" w:beforeAutospacing="1" w:after="25"/>
        <w:jc w:val="right"/>
        <w:rPr>
          <w:rFonts w:ascii="Times New Roman" w:hAnsi="Times New Roman" w:cs="Times New Roman"/>
          <w:sz w:val="24"/>
          <w:szCs w:val="24"/>
        </w:rPr>
      </w:pPr>
    </w:p>
    <w:p w14:paraId="3C155553" w14:textId="7E324FB1" w:rsidR="00261124" w:rsidRDefault="00261124" w:rsidP="00261124">
      <w:pPr>
        <w:spacing w:before="100" w:beforeAutospacing="1" w:after="25"/>
        <w:jc w:val="right"/>
        <w:rPr>
          <w:rFonts w:ascii="Times New Roman" w:hAnsi="Times New Roman" w:cs="Times New Roman"/>
          <w:sz w:val="24"/>
          <w:szCs w:val="24"/>
        </w:rPr>
      </w:pPr>
      <w:r w:rsidRPr="00261124">
        <w:rPr>
          <w:rFonts w:ascii="Times New Roman" w:hAnsi="Times New Roman" w:cs="Times New Roman"/>
          <w:sz w:val="24"/>
          <w:szCs w:val="24"/>
        </w:rPr>
        <w:sym w:font="Wingdings" w:char="F0DF"/>
      </w:r>
      <w:r>
        <w:rPr>
          <w:rFonts w:ascii="Times New Roman" w:hAnsi="Times New Roman" w:cs="Times New Roman"/>
          <w:sz w:val="24"/>
          <w:szCs w:val="24"/>
        </w:rPr>
        <w:t>--------------------------------PID</w:t>
      </w:r>
    </w:p>
    <w:p w14:paraId="1EC8E34F" w14:textId="77777777" w:rsidR="00261124" w:rsidRDefault="00261124" w:rsidP="00261124">
      <w:pPr>
        <w:spacing w:before="100" w:beforeAutospacing="1" w:after="25"/>
        <w:jc w:val="right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08498B86" w14:textId="6F5F6C33" w:rsidR="00261124" w:rsidRDefault="00261124" w:rsidP="00261124">
      <w:pPr>
        <w:spacing w:before="100" w:beforeAutospacing="1" w:after="25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5539A483" w14:textId="3209E49E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20A950C9" w14:textId="621F423F" w:rsidR="00261124" w:rsidRDefault="0011483D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653E9917" wp14:editId="716AFE05">
            <wp:simplePos x="0" y="0"/>
            <wp:positionH relativeFrom="column">
              <wp:posOffset>2583180</wp:posOffset>
            </wp:positionH>
            <wp:positionV relativeFrom="paragraph">
              <wp:posOffset>373380</wp:posOffset>
            </wp:positionV>
            <wp:extent cx="3698240" cy="2773680"/>
            <wp:effectExtent l="0" t="0" r="0" b="7620"/>
            <wp:wrapNone/>
            <wp:docPr id="1150640762" name="Picture 3" descr="A group of wires connected to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640762" name="Picture 3" descr="A group of wires connected to a circuit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824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3E63C6" w14:textId="3CA6B29F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2784B93A" w14:textId="5F91CAC7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737BB549" w14:textId="21101997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rFonts w:ascii="Times New Roman" w:hAnsi="Times New Roman" w:cs="Times New Roman"/>
          <w:sz w:val="24"/>
          <w:szCs w:val="24"/>
        </w:rPr>
        <w:t>Zoomed image------------------------</w:t>
      </w:r>
      <w:r w:rsidRPr="00261124">
        <w:rPr>
          <w:rFonts w:ascii="Times New Roman" w:hAnsi="Times New Roman" w:cs="Times New Roman"/>
          <w:sz w:val="24"/>
          <w:szCs w:val="24"/>
        </w:rPr>
        <w:sym w:font="Wingdings" w:char="F0E0"/>
      </w:r>
    </w:p>
    <w:p w14:paraId="0B905FB8" w14:textId="639A2C50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7C68B9CE" w14:textId="34D5730B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0325D28A" w14:textId="6C299A34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7C49BE25" w14:textId="0F34F849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 w:rsidRPr="00261124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drawing>
          <wp:anchor distT="0" distB="0" distL="114300" distR="114300" simplePos="0" relativeHeight="251668480" behindDoc="0" locked="0" layoutInCell="1" allowOverlap="1" wp14:anchorId="44903210" wp14:editId="60E7D70E">
            <wp:simplePos x="0" y="0"/>
            <wp:positionH relativeFrom="column">
              <wp:posOffset>-449580</wp:posOffset>
            </wp:positionH>
            <wp:positionV relativeFrom="paragraph">
              <wp:posOffset>288290</wp:posOffset>
            </wp:positionV>
            <wp:extent cx="3604260" cy="2028166"/>
            <wp:effectExtent l="0" t="0" r="0" b="0"/>
            <wp:wrapNone/>
            <wp:docPr id="21414876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487644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20281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F7E9F1" w14:textId="77C50C08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420A6C48" w14:textId="1EEF154B" w:rsidR="00261124" w:rsidRDefault="00261124" w:rsidP="00261124">
      <w:pPr>
        <w:spacing w:before="100" w:beforeAutospacing="1" w:after="25"/>
        <w:jc w:val="right"/>
        <w:rPr>
          <w:rFonts w:ascii="Times New Roman" w:hAnsi="Times New Roman" w:cs="Times New Roman"/>
          <w:sz w:val="24"/>
          <w:szCs w:val="24"/>
        </w:rPr>
      </w:pPr>
      <w:r w:rsidRPr="00261124">
        <w:rPr>
          <w:rFonts w:ascii="Times New Roman" w:hAnsi="Times New Roman" w:cs="Times New Roman"/>
          <w:sz w:val="24"/>
          <w:szCs w:val="24"/>
        </w:rPr>
        <w:sym w:font="Wingdings" w:char="F0DF"/>
      </w:r>
      <w:r>
        <w:rPr>
          <w:rFonts w:ascii="Times New Roman" w:hAnsi="Times New Roman" w:cs="Times New Roman"/>
          <w:sz w:val="24"/>
          <w:szCs w:val="24"/>
        </w:rPr>
        <w:t>----------------------</w:t>
      </w:r>
      <w:r>
        <w:rPr>
          <w:rFonts w:ascii="Times New Roman" w:hAnsi="Times New Roman" w:cs="Times New Roman"/>
          <w:sz w:val="24"/>
          <w:szCs w:val="24"/>
        </w:rPr>
        <w:t>Waveform at 2V change</w:t>
      </w:r>
    </w:p>
    <w:p w14:paraId="798A1CD3" w14:textId="66240732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02542B53" w14:textId="77777777" w:rsidR="00261124" w:rsidRDefault="00261124" w:rsidP="00261124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14:paraId="0248D2CF" w14:textId="1352F4B0" w:rsidR="00213C1B" w:rsidRDefault="00213C1B" w:rsidP="009D1731">
      <w:pPr>
        <w:spacing w:before="100" w:beforeAutospacing="1" w:after="25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val="en-IN"/>
        </w:rPr>
        <w:lastRenderedPageBreak/>
        <w:t>Conclusion:-</w:t>
      </w:r>
    </w:p>
    <w:p w14:paraId="49EEFC36" w14:textId="2A082094" w:rsidR="00311496" w:rsidRDefault="00213C1B" w:rsidP="0097006D">
      <w:pPr>
        <w:spacing w:before="100" w:beforeAutospacing="1" w:after="25"/>
        <w:ind w:firstLine="720"/>
        <w:rPr>
          <w:rFonts w:ascii="Times New Roman" w:hAnsi="Times New Roman" w:cs="Times New Roman"/>
          <w:sz w:val="24"/>
          <w:szCs w:val="24"/>
        </w:rPr>
      </w:pPr>
      <w:r w:rsidRPr="00213C1B">
        <w:rPr>
          <w:rFonts w:ascii="Times New Roman" w:hAnsi="Times New Roman" w:cs="Times New Roman"/>
          <w:sz w:val="24"/>
          <w:szCs w:val="24"/>
        </w:rPr>
        <w:t>It was found that the proportional controller reduces the transients to an appreciable extent and thus, should have a high value. The derivative controller acts on the rate of change of input and thus converts the triangular wave to a square wave. It is very sensitive to changes or variations in the input. As far as the integral controller was concerned, it had a slow rise and decay time making the system sluggish. The output waveforms were found almost as expected and thus, the analog pid controller was fabricated finally.</w:t>
      </w:r>
    </w:p>
    <w:p w14:paraId="24D7FB6A" w14:textId="6918FDB6" w:rsidR="00A40522" w:rsidRDefault="00A40522" w:rsidP="009D1731">
      <w:pPr>
        <w:spacing w:before="100" w:beforeAutospacing="1" w:after="25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Applications:-</w:t>
      </w:r>
    </w:p>
    <w:p w14:paraId="6A4FEF60" w14:textId="1EF1AE65" w:rsidR="00311496" w:rsidRPr="00311496" w:rsidRDefault="00311496">
      <w:pPr>
        <w:pStyle w:val="ListParagraph"/>
        <w:numPr>
          <w:ilvl w:val="0"/>
          <w:numId w:val="2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Industrial Furnaces and HVAC Systems:</w:t>
      </w:r>
    </w:p>
    <w:p w14:paraId="179F23B9" w14:textId="77777777" w:rsidR="00311496" w:rsidRPr="00311496" w:rsidRDefault="00311496">
      <w:pPr>
        <w:pStyle w:val="ListParagraph"/>
        <w:numPr>
          <w:ilvl w:val="0"/>
          <w:numId w:val="3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PID controllers regulate temperature in industrial furnaces, ensuring efficient and consistent heat.</w:t>
      </w:r>
    </w:p>
    <w:p w14:paraId="4F2A2E9F" w14:textId="77777777" w:rsidR="00311496" w:rsidRPr="00311496" w:rsidRDefault="00311496">
      <w:pPr>
        <w:pStyle w:val="ListParagraph"/>
        <w:numPr>
          <w:ilvl w:val="0"/>
          <w:numId w:val="3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They maintain optimal temperatures in heating, ventilation, and air conditioning (HVAC) systems for comfort and energy efficiency.</w:t>
      </w:r>
    </w:p>
    <w:p w14:paraId="08FC2851" w14:textId="0C42B726" w:rsidR="00311496" w:rsidRPr="00311496" w:rsidRDefault="00311496">
      <w:pPr>
        <w:pStyle w:val="ListParagraph"/>
        <w:numPr>
          <w:ilvl w:val="0"/>
          <w:numId w:val="2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Robotics and Conveyor Systems:</w:t>
      </w:r>
    </w:p>
    <w:p w14:paraId="4CA3639F" w14:textId="77777777" w:rsidR="00311496" w:rsidRPr="00311496" w:rsidRDefault="00311496">
      <w:pPr>
        <w:pStyle w:val="ListParagraph"/>
        <w:numPr>
          <w:ilvl w:val="0"/>
          <w:numId w:val="4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Precise motor control in robotics for accurate movements and task execution.</w:t>
      </w:r>
    </w:p>
    <w:p w14:paraId="3331AD72" w14:textId="77777777" w:rsidR="00311496" w:rsidRPr="00311496" w:rsidRDefault="00311496">
      <w:pPr>
        <w:pStyle w:val="ListParagraph"/>
        <w:numPr>
          <w:ilvl w:val="0"/>
          <w:numId w:val="4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Conveyor systems use PID control to manage conveyor belt speed and product positioning.</w:t>
      </w:r>
    </w:p>
    <w:p w14:paraId="53AF4AE3" w14:textId="1EDDD9F7" w:rsidR="00311496" w:rsidRPr="00311496" w:rsidRDefault="00311496">
      <w:pPr>
        <w:pStyle w:val="ListParagraph"/>
        <w:numPr>
          <w:ilvl w:val="0"/>
          <w:numId w:val="2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Manufacturing Processes:</w:t>
      </w:r>
    </w:p>
    <w:p w14:paraId="06D8BA8A" w14:textId="77777777" w:rsidR="00311496" w:rsidRPr="00311496" w:rsidRDefault="00311496">
      <w:pPr>
        <w:pStyle w:val="ListParagraph"/>
        <w:numPr>
          <w:ilvl w:val="0"/>
          <w:numId w:val="5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PID controllers regulate chemical processes in manufacturing, ensuring product quality and consistency.</w:t>
      </w:r>
    </w:p>
    <w:p w14:paraId="4378EBF7" w14:textId="77777777" w:rsidR="00311496" w:rsidRPr="00311496" w:rsidRDefault="00311496">
      <w:pPr>
        <w:pStyle w:val="ListParagraph"/>
        <w:numPr>
          <w:ilvl w:val="0"/>
          <w:numId w:val="5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They control variables like pressure, flow rates, and composition in chemical plants.</w:t>
      </w:r>
    </w:p>
    <w:p w14:paraId="78FBCD82" w14:textId="06322789" w:rsidR="00311496" w:rsidRPr="00311496" w:rsidRDefault="00311496">
      <w:pPr>
        <w:pStyle w:val="ListParagraph"/>
        <w:numPr>
          <w:ilvl w:val="0"/>
          <w:numId w:val="2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Aircraft Flight Control:</w:t>
      </w:r>
    </w:p>
    <w:p w14:paraId="6F07E8F6" w14:textId="77777777" w:rsidR="00311496" w:rsidRPr="00311496" w:rsidRDefault="00311496">
      <w:pPr>
        <w:pStyle w:val="ListParagraph"/>
        <w:numPr>
          <w:ilvl w:val="0"/>
          <w:numId w:val="6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Essential for maintaining stable flight by adjusting control surfaces and engine thrust.</w:t>
      </w:r>
    </w:p>
    <w:p w14:paraId="1D812592" w14:textId="77777777" w:rsidR="00311496" w:rsidRPr="00311496" w:rsidRDefault="00311496">
      <w:pPr>
        <w:pStyle w:val="ListParagraph"/>
        <w:numPr>
          <w:ilvl w:val="0"/>
          <w:numId w:val="6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Ensures passenger safety and a smooth flying experience.</w:t>
      </w:r>
    </w:p>
    <w:p w14:paraId="3AE8B661" w14:textId="5ED0460E" w:rsidR="00311496" w:rsidRPr="00311496" w:rsidRDefault="00311496">
      <w:pPr>
        <w:pStyle w:val="ListParagraph"/>
        <w:numPr>
          <w:ilvl w:val="0"/>
          <w:numId w:val="2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Renewable Energy Systems:</w:t>
      </w:r>
    </w:p>
    <w:p w14:paraId="0CA9717F" w14:textId="77777777" w:rsidR="00311496" w:rsidRPr="00311496" w:rsidRDefault="00311496">
      <w:pPr>
        <w:pStyle w:val="ListParagraph"/>
        <w:numPr>
          <w:ilvl w:val="0"/>
          <w:numId w:val="7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Used in solar trackers and wind turbine controls to optimize energy production.</w:t>
      </w:r>
    </w:p>
    <w:p w14:paraId="507B0211" w14:textId="11337757" w:rsidR="00311496" w:rsidRPr="0097006D" w:rsidRDefault="00311496">
      <w:pPr>
        <w:pStyle w:val="ListParagraph"/>
        <w:numPr>
          <w:ilvl w:val="0"/>
          <w:numId w:val="7"/>
        </w:numPr>
        <w:spacing w:before="100" w:beforeAutospacing="1" w:after="25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PID control adapts to changing environmental conditions.</w:t>
      </w:r>
    </w:p>
    <w:p w14:paraId="48E06CA2" w14:textId="14D6988C" w:rsidR="009D1731" w:rsidRDefault="00311496" w:rsidP="0097006D">
      <w:pPr>
        <w:spacing w:before="100" w:beforeAutospacing="1" w:after="25"/>
        <w:ind w:firstLine="720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311496">
        <w:rPr>
          <w:rFonts w:ascii="Times New Roman" w:eastAsia="Times New Roman" w:hAnsi="Times New Roman" w:cs="Times New Roman"/>
          <w:sz w:val="24"/>
          <w:szCs w:val="24"/>
          <w:lang w:val="en-IN"/>
        </w:rPr>
        <w:t>In summary, PID controllers play a crucial role in a wide range of applications, offering precise control and stability in diverse fields, from industrial processes to renewable energy systems and healthcare devices.</w:t>
      </w:r>
    </w:p>
    <w:p w14:paraId="6BE65641" w14:textId="64B4624F" w:rsidR="00A40522" w:rsidRPr="009D1731" w:rsidRDefault="00A40522" w:rsidP="00311496">
      <w:pPr>
        <w:spacing w:before="100" w:beforeAutospacing="1" w:after="25"/>
        <w:jc w:val="center"/>
        <w:rPr>
          <w:rFonts w:ascii="Script MT Bold" w:eastAsia="Times New Roman" w:hAnsi="Script MT Bold" w:cs="Times New Roman"/>
          <w:sz w:val="160"/>
          <w:szCs w:val="160"/>
          <w:lang w:val="en-IN"/>
        </w:rPr>
      </w:pPr>
      <w:r w:rsidRPr="009D1731">
        <w:rPr>
          <w:rFonts w:ascii="Script MT Bold" w:eastAsia="Times New Roman" w:hAnsi="Script MT Bold" w:cs="Times New Roman"/>
          <w:sz w:val="96"/>
          <w:szCs w:val="96"/>
          <w:lang w:val="en-IN"/>
        </w:rPr>
        <w:t>Thank You</w:t>
      </w:r>
    </w:p>
    <w:sectPr w:rsidR="00A40522" w:rsidRPr="009D1731" w:rsidSect="00F157E9">
      <w:footerReference w:type="default" r:id="rId24"/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4EEE9" w14:textId="77777777" w:rsidR="002C3F65" w:rsidRDefault="002C3F65" w:rsidP="009F1644">
      <w:pPr>
        <w:spacing w:line="240" w:lineRule="auto"/>
      </w:pPr>
      <w:r>
        <w:separator/>
      </w:r>
    </w:p>
  </w:endnote>
  <w:endnote w:type="continuationSeparator" w:id="0">
    <w:p w14:paraId="4454153A" w14:textId="77777777" w:rsidR="002C3F65" w:rsidRDefault="002C3F65" w:rsidP="009F16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83146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0F20BA4" w14:textId="603D38E3" w:rsidR="009F1644" w:rsidRDefault="009F164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F771DE">
          <w:rPr>
            <w:color w:val="7F7F7F" w:themeColor="background1" w:themeShade="7F"/>
            <w:spacing w:val="60"/>
          </w:rPr>
          <w:tab/>
        </w:r>
        <w:r w:rsidR="00F771DE">
          <w:rPr>
            <w:color w:val="7F7F7F" w:themeColor="background1" w:themeShade="7F"/>
            <w:spacing w:val="60"/>
          </w:rPr>
          <w:tab/>
        </w:r>
      </w:p>
    </w:sdtContent>
  </w:sdt>
  <w:p w14:paraId="1740713D" w14:textId="77777777" w:rsidR="009F1644" w:rsidRDefault="009F16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D1FF4" w14:textId="77777777" w:rsidR="002C3F65" w:rsidRDefault="002C3F65" w:rsidP="009F1644">
      <w:pPr>
        <w:spacing w:line="240" w:lineRule="auto"/>
      </w:pPr>
      <w:r>
        <w:separator/>
      </w:r>
    </w:p>
  </w:footnote>
  <w:footnote w:type="continuationSeparator" w:id="0">
    <w:p w14:paraId="27CF3450" w14:textId="77777777" w:rsidR="002C3F65" w:rsidRDefault="002C3F65" w:rsidP="009F164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43319"/>
    <w:multiLevelType w:val="hybridMultilevel"/>
    <w:tmpl w:val="0E46E4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CC226EE"/>
    <w:multiLevelType w:val="hybridMultilevel"/>
    <w:tmpl w:val="461E566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25F66C4"/>
    <w:multiLevelType w:val="hybridMultilevel"/>
    <w:tmpl w:val="6084167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201402C"/>
    <w:multiLevelType w:val="hybridMultilevel"/>
    <w:tmpl w:val="28301C3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54A1D1C"/>
    <w:multiLevelType w:val="hybridMultilevel"/>
    <w:tmpl w:val="A14A1F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7715EE"/>
    <w:multiLevelType w:val="hybridMultilevel"/>
    <w:tmpl w:val="A14A1F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EE1855"/>
    <w:multiLevelType w:val="hybridMultilevel"/>
    <w:tmpl w:val="5C50CDA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6A971AE"/>
    <w:multiLevelType w:val="hybridMultilevel"/>
    <w:tmpl w:val="C24434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5391976">
    <w:abstractNumId w:val="4"/>
  </w:num>
  <w:num w:numId="2" w16cid:durableId="272786129">
    <w:abstractNumId w:val="5"/>
  </w:num>
  <w:num w:numId="3" w16cid:durableId="220288240">
    <w:abstractNumId w:val="1"/>
  </w:num>
  <w:num w:numId="4" w16cid:durableId="88429698">
    <w:abstractNumId w:val="2"/>
  </w:num>
  <w:num w:numId="5" w16cid:durableId="1606115938">
    <w:abstractNumId w:val="0"/>
  </w:num>
  <w:num w:numId="6" w16cid:durableId="1010722044">
    <w:abstractNumId w:val="3"/>
  </w:num>
  <w:num w:numId="7" w16cid:durableId="1765606412">
    <w:abstractNumId w:val="6"/>
  </w:num>
  <w:num w:numId="8" w16cid:durableId="1924876392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Dc2MLc0MzexMDdU0lEKTi0uzszPAykwNKkFAI8sIsQtAAAA"/>
  </w:docVars>
  <w:rsids>
    <w:rsidRoot w:val="00B406BB"/>
    <w:rsid w:val="00004B62"/>
    <w:rsid w:val="00005285"/>
    <w:rsid w:val="0001091B"/>
    <w:rsid w:val="000144BD"/>
    <w:rsid w:val="000239DE"/>
    <w:rsid w:val="000252A5"/>
    <w:rsid w:val="000410A7"/>
    <w:rsid w:val="00074110"/>
    <w:rsid w:val="0008458D"/>
    <w:rsid w:val="000A7866"/>
    <w:rsid w:val="000C4E77"/>
    <w:rsid w:val="000C71C6"/>
    <w:rsid w:val="000D660E"/>
    <w:rsid w:val="000F5383"/>
    <w:rsid w:val="000F7E2D"/>
    <w:rsid w:val="0011483D"/>
    <w:rsid w:val="00125265"/>
    <w:rsid w:val="0013448A"/>
    <w:rsid w:val="001406ED"/>
    <w:rsid w:val="00143370"/>
    <w:rsid w:val="001628E7"/>
    <w:rsid w:val="00182DBC"/>
    <w:rsid w:val="001C701D"/>
    <w:rsid w:val="001D39EB"/>
    <w:rsid w:val="0020478E"/>
    <w:rsid w:val="0020664F"/>
    <w:rsid w:val="00213C1B"/>
    <w:rsid w:val="00222B01"/>
    <w:rsid w:val="0023668A"/>
    <w:rsid w:val="00240101"/>
    <w:rsid w:val="0024335E"/>
    <w:rsid w:val="00261124"/>
    <w:rsid w:val="002619C1"/>
    <w:rsid w:val="00267943"/>
    <w:rsid w:val="002749A0"/>
    <w:rsid w:val="002904D8"/>
    <w:rsid w:val="002C3F65"/>
    <w:rsid w:val="00301C44"/>
    <w:rsid w:val="00311206"/>
    <w:rsid w:val="00311496"/>
    <w:rsid w:val="00314310"/>
    <w:rsid w:val="00336F7A"/>
    <w:rsid w:val="003438A6"/>
    <w:rsid w:val="00373B90"/>
    <w:rsid w:val="003A4CDF"/>
    <w:rsid w:val="003A7A3A"/>
    <w:rsid w:val="003D577E"/>
    <w:rsid w:val="003E0CED"/>
    <w:rsid w:val="003F6EC6"/>
    <w:rsid w:val="0040390D"/>
    <w:rsid w:val="0044432D"/>
    <w:rsid w:val="004602B5"/>
    <w:rsid w:val="004729ED"/>
    <w:rsid w:val="004857D1"/>
    <w:rsid w:val="00487328"/>
    <w:rsid w:val="00496211"/>
    <w:rsid w:val="004A774C"/>
    <w:rsid w:val="004E0BF2"/>
    <w:rsid w:val="004F0176"/>
    <w:rsid w:val="004F1F0C"/>
    <w:rsid w:val="00510C78"/>
    <w:rsid w:val="00521BBD"/>
    <w:rsid w:val="00522AE7"/>
    <w:rsid w:val="00522CCF"/>
    <w:rsid w:val="00551209"/>
    <w:rsid w:val="00563752"/>
    <w:rsid w:val="005713EC"/>
    <w:rsid w:val="00577B8A"/>
    <w:rsid w:val="00585B8B"/>
    <w:rsid w:val="00594E1B"/>
    <w:rsid w:val="00596DF0"/>
    <w:rsid w:val="005C21AF"/>
    <w:rsid w:val="005F180D"/>
    <w:rsid w:val="0063406B"/>
    <w:rsid w:val="006665FB"/>
    <w:rsid w:val="00680E05"/>
    <w:rsid w:val="00687690"/>
    <w:rsid w:val="006D09AD"/>
    <w:rsid w:val="006D28DD"/>
    <w:rsid w:val="006D6B1F"/>
    <w:rsid w:val="006E20C0"/>
    <w:rsid w:val="006F58E9"/>
    <w:rsid w:val="006F732C"/>
    <w:rsid w:val="0070073B"/>
    <w:rsid w:val="00715208"/>
    <w:rsid w:val="00727D50"/>
    <w:rsid w:val="00732471"/>
    <w:rsid w:val="0073666D"/>
    <w:rsid w:val="00763A48"/>
    <w:rsid w:val="0078096F"/>
    <w:rsid w:val="007838C0"/>
    <w:rsid w:val="0079229A"/>
    <w:rsid w:val="00795D7C"/>
    <w:rsid w:val="007A5623"/>
    <w:rsid w:val="007B2F54"/>
    <w:rsid w:val="007D143B"/>
    <w:rsid w:val="007E1ED8"/>
    <w:rsid w:val="008021B2"/>
    <w:rsid w:val="008134AA"/>
    <w:rsid w:val="00822738"/>
    <w:rsid w:val="00842A41"/>
    <w:rsid w:val="00877791"/>
    <w:rsid w:val="008C030A"/>
    <w:rsid w:val="008C2272"/>
    <w:rsid w:val="008E08CC"/>
    <w:rsid w:val="008E3AFD"/>
    <w:rsid w:val="00906C42"/>
    <w:rsid w:val="0093409B"/>
    <w:rsid w:val="00946C2F"/>
    <w:rsid w:val="009660FB"/>
    <w:rsid w:val="0097006D"/>
    <w:rsid w:val="00976B52"/>
    <w:rsid w:val="00977CAD"/>
    <w:rsid w:val="009C53C1"/>
    <w:rsid w:val="009D1731"/>
    <w:rsid w:val="009D6714"/>
    <w:rsid w:val="009E545B"/>
    <w:rsid w:val="009E78E5"/>
    <w:rsid w:val="009F1644"/>
    <w:rsid w:val="00A01B77"/>
    <w:rsid w:val="00A10A69"/>
    <w:rsid w:val="00A224CD"/>
    <w:rsid w:val="00A40522"/>
    <w:rsid w:val="00A67A64"/>
    <w:rsid w:val="00A92D3C"/>
    <w:rsid w:val="00AA3DD0"/>
    <w:rsid w:val="00AB6888"/>
    <w:rsid w:val="00B01037"/>
    <w:rsid w:val="00B1661C"/>
    <w:rsid w:val="00B17DBB"/>
    <w:rsid w:val="00B3700D"/>
    <w:rsid w:val="00B406BB"/>
    <w:rsid w:val="00B9097B"/>
    <w:rsid w:val="00BB509D"/>
    <w:rsid w:val="00BC5665"/>
    <w:rsid w:val="00BD54B6"/>
    <w:rsid w:val="00C039B5"/>
    <w:rsid w:val="00C05532"/>
    <w:rsid w:val="00C139E8"/>
    <w:rsid w:val="00C20F0C"/>
    <w:rsid w:val="00C462D1"/>
    <w:rsid w:val="00C477B4"/>
    <w:rsid w:val="00C56A8A"/>
    <w:rsid w:val="00CA2E9B"/>
    <w:rsid w:val="00CB55AE"/>
    <w:rsid w:val="00CC78B6"/>
    <w:rsid w:val="00CF2351"/>
    <w:rsid w:val="00CF77AF"/>
    <w:rsid w:val="00D068CF"/>
    <w:rsid w:val="00D3479A"/>
    <w:rsid w:val="00D45AE8"/>
    <w:rsid w:val="00E02FAC"/>
    <w:rsid w:val="00E036D1"/>
    <w:rsid w:val="00E11874"/>
    <w:rsid w:val="00E12A91"/>
    <w:rsid w:val="00E14E04"/>
    <w:rsid w:val="00E158F0"/>
    <w:rsid w:val="00E204AB"/>
    <w:rsid w:val="00E44913"/>
    <w:rsid w:val="00E47D1D"/>
    <w:rsid w:val="00E773A9"/>
    <w:rsid w:val="00E81D70"/>
    <w:rsid w:val="00E8229C"/>
    <w:rsid w:val="00EB2A20"/>
    <w:rsid w:val="00ED4492"/>
    <w:rsid w:val="00ED59E7"/>
    <w:rsid w:val="00EF7467"/>
    <w:rsid w:val="00F157E9"/>
    <w:rsid w:val="00F16AAC"/>
    <w:rsid w:val="00F27CBF"/>
    <w:rsid w:val="00F71D07"/>
    <w:rsid w:val="00F771DE"/>
    <w:rsid w:val="00F77589"/>
    <w:rsid w:val="00F80833"/>
    <w:rsid w:val="00F834DC"/>
    <w:rsid w:val="00FC6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29137B"/>
  <w15:docId w15:val="{1D8DB2D0-9C22-4570-9103-4F3D5B54E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4B6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577B8A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0C4E77"/>
    <w:pPr>
      <w:ind w:left="720"/>
      <w:contextualSpacing/>
    </w:pPr>
    <w:rPr>
      <w:rFonts w:cs="Mangal"/>
      <w:szCs w:val="20"/>
    </w:rPr>
  </w:style>
  <w:style w:type="paragraph" w:styleId="Header">
    <w:name w:val="header"/>
    <w:basedOn w:val="Normal"/>
    <w:link w:val="HeaderChar"/>
    <w:uiPriority w:val="99"/>
    <w:unhideWhenUsed/>
    <w:rsid w:val="009F1644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F1644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9F1644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F1644"/>
    <w:rPr>
      <w:rFonts w:cs="Mangal"/>
      <w:szCs w:val="20"/>
    </w:rPr>
  </w:style>
  <w:style w:type="paragraph" w:styleId="NoSpacing">
    <w:name w:val="No Spacing"/>
    <w:uiPriority w:val="1"/>
    <w:qFormat/>
    <w:rsid w:val="009F1644"/>
    <w:pPr>
      <w:spacing w:line="240" w:lineRule="auto"/>
    </w:pPr>
    <w:rPr>
      <w:rFonts w:cs="Mangal"/>
      <w:szCs w:val="20"/>
    </w:rPr>
  </w:style>
  <w:style w:type="paragraph" w:customStyle="1" w:styleId="Default">
    <w:name w:val="Default"/>
    <w:rsid w:val="00F157E9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table" w:styleId="TableGrid">
    <w:name w:val="Table Grid"/>
    <w:basedOn w:val="TableNormal"/>
    <w:uiPriority w:val="39"/>
    <w:rsid w:val="009C53C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0478E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5C21AF"/>
    <w:rPr>
      <w:rFonts w:ascii="Times New Roman" w:hAnsi="Times New Roman" w:cs="Mangal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86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250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52148432">
              <w:marLeft w:val="0"/>
              <w:marRight w:val="0"/>
              <w:marTop w:val="100"/>
              <w:marBottom w:val="100"/>
              <w:divBdr>
                <w:top w:val="single" w:sz="2" w:space="0" w:color="33383A"/>
                <w:left w:val="single" w:sz="2" w:space="0" w:color="33383A"/>
                <w:bottom w:val="single" w:sz="2" w:space="0" w:color="33383A"/>
                <w:right w:val="single" w:sz="2" w:space="0" w:color="33383A"/>
              </w:divBdr>
              <w:divsChild>
                <w:div w:id="124280485">
                  <w:marLeft w:val="0"/>
                  <w:marRight w:val="0"/>
                  <w:marTop w:val="0"/>
                  <w:marBottom w:val="0"/>
                  <w:divBdr>
                    <w:top w:val="single" w:sz="2" w:space="0" w:color="33383A"/>
                    <w:left w:val="single" w:sz="2" w:space="0" w:color="33383A"/>
                    <w:bottom w:val="single" w:sz="2" w:space="0" w:color="33383A"/>
                    <w:right w:val="single" w:sz="2" w:space="0" w:color="33383A"/>
                  </w:divBdr>
                  <w:divsChild>
                    <w:div w:id="15017747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3383A"/>
                        <w:left w:val="single" w:sz="2" w:space="0" w:color="33383A"/>
                        <w:bottom w:val="single" w:sz="2" w:space="0" w:color="33383A"/>
                        <w:right w:val="single" w:sz="2" w:space="0" w:color="33383A"/>
                      </w:divBdr>
                      <w:divsChild>
                        <w:div w:id="89205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3383A"/>
                            <w:left w:val="single" w:sz="2" w:space="0" w:color="33383A"/>
                            <w:bottom w:val="single" w:sz="2" w:space="0" w:color="33383A"/>
                            <w:right w:val="single" w:sz="2" w:space="0" w:color="33383A"/>
                          </w:divBdr>
                          <w:divsChild>
                            <w:div w:id="862671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3383A"/>
                                <w:left w:val="single" w:sz="2" w:space="0" w:color="33383A"/>
                                <w:bottom w:val="single" w:sz="2" w:space="0" w:color="33383A"/>
                                <w:right w:val="single" w:sz="2" w:space="0" w:color="33383A"/>
                              </w:divBdr>
                              <w:divsChild>
                                <w:div w:id="1353384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3383A"/>
                                    <w:left w:val="single" w:sz="2" w:space="0" w:color="33383A"/>
                                    <w:bottom w:val="single" w:sz="2" w:space="0" w:color="33383A"/>
                                    <w:right w:val="single" w:sz="2" w:space="0" w:color="33383A"/>
                                  </w:divBdr>
                                  <w:divsChild>
                                    <w:div w:id="852230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3383A"/>
                                        <w:left w:val="single" w:sz="2" w:space="0" w:color="33383A"/>
                                        <w:bottom w:val="single" w:sz="2" w:space="0" w:color="33383A"/>
                                        <w:right w:val="single" w:sz="2" w:space="0" w:color="33383A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77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hyperlink" Target="https://indjst.org/articles/fuzzy-pid-based-control-scheme-for-pmdc-series-motor-speed-control" TargetMode="External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583884-407E-482A-A21B-7A1AE290A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785</Words>
  <Characters>447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shit Malik</dc:creator>
  <cp:lastModifiedBy>Kshitij Kanade</cp:lastModifiedBy>
  <cp:revision>24</cp:revision>
  <cp:lastPrinted>2023-11-05T11:26:00Z</cp:lastPrinted>
  <dcterms:created xsi:type="dcterms:W3CDTF">2023-10-14T13:13:00Z</dcterms:created>
  <dcterms:modified xsi:type="dcterms:W3CDTF">2023-11-0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c9ad2094d5dcca110a15a9eab3adc230ee6a221d75b68989f7d5418c1570f7</vt:lpwstr>
  </property>
</Properties>
</file>